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FF9B83" w14:textId="77777777" w:rsidR="00756925" w:rsidRPr="00E06F1E" w:rsidRDefault="00411648" w:rsidP="00E06F1E">
      <w:pPr>
        <w:pStyle w:val="Title"/>
        <w:spacing w:line="360" w:lineRule="auto"/>
        <w:jc w:val="center"/>
        <w:rPr>
          <w:rFonts w:ascii="Times New Roman" w:hAnsi="Times New Roman" w:cs="Times New Roman"/>
          <w:sz w:val="24"/>
          <w:szCs w:val="24"/>
        </w:rPr>
      </w:pPr>
      <w:r>
        <w:rPr>
          <w:rFonts w:ascii="Times New Roman" w:hAnsi="Times New Roman" w:cs="Times New Roman"/>
          <w:noProof/>
          <w:sz w:val="24"/>
          <w:szCs w:val="24"/>
          <w:lang w:val="en-IN" w:eastAsia="en-IN"/>
        </w:rPr>
        <mc:AlternateContent>
          <mc:Choice Requires="wpg">
            <w:drawing>
              <wp:anchor distT="0" distB="0" distL="114300" distR="114300" simplePos="0" relativeHeight="251676672" behindDoc="0" locked="0" layoutInCell="1" allowOverlap="1" wp14:anchorId="45C68839" wp14:editId="6C64D815">
                <wp:simplePos x="0" y="0"/>
                <wp:positionH relativeFrom="margin">
                  <wp:align>center</wp:align>
                </wp:positionH>
                <wp:positionV relativeFrom="paragraph">
                  <wp:posOffset>38100</wp:posOffset>
                </wp:positionV>
                <wp:extent cx="1990090" cy="914400"/>
                <wp:effectExtent l="0" t="0" r="0" b="0"/>
                <wp:wrapNone/>
                <wp:docPr id="5" name="Group 5"/>
                <wp:cNvGraphicFramePr/>
                <a:graphic xmlns:a="http://schemas.openxmlformats.org/drawingml/2006/main">
                  <a:graphicData uri="http://schemas.microsoft.com/office/word/2010/wordprocessingGroup">
                    <wpg:wgp>
                      <wpg:cNvGrpSpPr/>
                      <wpg:grpSpPr>
                        <a:xfrm>
                          <a:off x="0" y="0"/>
                          <a:ext cx="1990090" cy="914400"/>
                          <a:chOff x="4610100" y="0"/>
                          <a:chExt cx="1990090" cy="914400"/>
                        </a:xfrm>
                      </wpg:grpSpPr>
                      <pic:pic xmlns:pic="http://schemas.openxmlformats.org/drawingml/2006/picture">
                        <pic:nvPicPr>
                          <pic:cNvPr id="3" name="Picture 17"/>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4610100" y="0"/>
                            <a:ext cx="912495" cy="914400"/>
                          </a:xfrm>
                          <a:prstGeom prst="rect">
                            <a:avLst/>
                          </a:prstGeom>
                          <a:noFill/>
                        </pic:spPr>
                      </pic:pic>
                      <pic:pic xmlns:pic="http://schemas.openxmlformats.org/drawingml/2006/picture">
                        <pic:nvPicPr>
                          <pic:cNvPr id="9" name="Picture 9" descr="C:\Users\Pavan\AppData\Local\Microsoft\Windows\INetCache\Content.Word\TRBS logo fin.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5610225" y="0"/>
                            <a:ext cx="989965" cy="914400"/>
                          </a:xfrm>
                          <a:prstGeom prst="rect">
                            <a:avLst/>
                          </a:prstGeom>
                          <a:noFill/>
                          <a:ln>
                            <a:noFill/>
                          </a:ln>
                        </pic:spPr>
                      </pic:pic>
                    </wpg:wgp>
                  </a:graphicData>
                </a:graphic>
                <wp14:sizeRelH relativeFrom="margin">
                  <wp14:pctWidth>0</wp14:pctWidth>
                </wp14:sizeRelH>
              </wp:anchor>
            </w:drawing>
          </mc:Choice>
          <mc:Fallback>
            <w:pict>
              <v:group w14:anchorId="6F38818D" id="Group 5" o:spid="_x0000_s1026" style="position:absolute;margin-left:0;margin-top:3pt;width:156.7pt;height:1in;z-index:251676672;mso-position-horizontal:center;mso-position-horizontal-relative:margin;mso-width-relative:margin" coordorigin="46101" coordsize="19900,914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left:46101;width:912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">
                  <v:imagedata r:id="rId10" o:title=""/>
                  <v:path arrowok="t"/>
                </v:shape>
                <v:shape id="Picture 9" o:spid="_x0000_s1028" type="#_x0000_t75" style="position:absolute;left:56102;width:9899;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">
                  <v:imagedata r:id="rId11" o:title="TRBS logo fin"/>
                  <v:path arrowok="t"/>
                </v:shape>
                <w10:wrap anchorx="margin"/>
              </v:group>
            </w:pict>
          </mc:Fallback>
        </mc:AlternateContent>
      </w:r>
    </w:p>
    <w:p w14:paraId="7FFD9441" w14:textId="77777777" w:rsidR="00756925" w:rsidRPr="00E06F1E" w:rsidRDefault="00756925" w:rsidP="00E06F1E">
      <w:pPr>
        <w:jc w:val="center"/>
        <w:rPr>
          <w:rFonts w:cs="Times New Roman"/>
          <w:szCs w:val="24"/>
        </w:rPr>
      </w:pPr>
    </w:p>
    <w:p w14:paraId="3E2D6D23" w14:textId="77777777" w:rsidR="00E41925" w:rsidRDefault="00E41925" w:rsidP="00E06F1E">
      <w:pPr>
        <w:jc w:val="center"/>
        <w:rPr>
          <w:rFonts w:cs="Times New Roman"/>
          <w:szCs w:val="24"/>
        </w:rPr>
      </w:pPr>
    </w:p>
    <w:p w14:paraId="6FC0A45D" w14:textId="77777777" w:rsidR="00E41925" w:rsidRDefault="00E41925" w:rsidP="00E06F1E">
      <w:pPr>
        <w:jc w:val="center"/>
        <w:rPr>
          <w:rFonts w:cs="Times New Roman"/>
          <w:szCs w:val="24"/>
        </w:rPr>
      </w:pPr>
    </w:p>
    <w:p w14:paraId="4C6E7D05" w14:textId="77777777" w:rsidR="00E41925" w:rsidRPr="00F047FD" w:rsidRDefault="00E41925" w:rsidP="000B5A11">
      <w:pPr>
        <w:spacing w:line="276" w:lineRule="auto"/>
        <w:jc w:val="center"/>
        <w:rPr>
          <w:rFonts w:cs="Times New Roman"/>
          <w:szCs w:val="24"/>
          <w:u w:val="single"/>
        </w:rPr>
      </w:pPr>
      <w:r w:rsidRPr="00F047FD">
        <w:rPr>
          <w:rFonts w:eastAsia="STHupo" w:cs="Times New Roman"/>
          <w:b/>
          <w:color w:val="002060"/>
          <w:sz w:val="28"/>
          <w:szCs w:val="28"/>
          <w:u w:val="single"/>
          <w:shd w:val="clear" w:color="auto" w:fill="FFFFFF"/>
        </w:rPr>
        <w:t>PRESS RELEASE</w:t>
      </w:r>
      <w:r w:rsidRPr="00F047FD">
        <w:rPr>
          <w:rFonts w:cs="Times New Roman"/>
          <w:szCs w:val="24"/>
          <w:u w:val="single"/>
        </w:rPr>
        <w:t xml:space="preserve"> </w:t>
      </w:r>
    </w:p>
    <w:p w14:paraId="45BEFEC2" w14:textId="3B241625" w:rsidR="008F3E6D" w:rsidRPr="008F3E6D" w:rsidRDefault="008F3E6D" w:rsidP="008F3E6D">
      <w:pPr>
        <w:pStyle w:val="Title"/>
        <w:spacing w:line="276" w:lineRule="auto"/>
        <w:jc w:val="center"/>
        <w:rPr>
          <w:rFonts w:eastAsia="STHupo" w:cs="Times New Roman"/>
          <w:b/>
          <w:sz w:val="36"/>
          <w:szCs w:val="36"/>
          <w:lang w:val="en-SG"/>
        </w:rPr>
      </w:pPr>
      <w:r w:rsidRPr="008F3E6D">
        <w:rPr>
          <w:rFonts w:eastAsia="STHupo" w:cs="Times New Roman"/>
          <w:b/>
          <w:sz w:val="36"/>
          <w:szCs w:val="36"/>
          <w:lang w:val="en-SG"/>
        </w:rPr>
        <w:t xml:space="preserve">THE RED BRICK SUMMIT, IIM AHMEDABAD                                                       </w:t>
      </w:r>
    </w:p>
    <w:p w14:paraId="4B403F6D" w14:textId="0A37B892" w:rsidR="00A534ED" w:rsidRPr="00E41925" w:rsidRDefault="0038105B" w:rsidP="00E41925">
      <w:pPr>
        <w:spacing w:before="240"/>
        <w:rPr>
          <w:rFonts w:cs="Times New Roman"/>
          <w:b/>
          <w:sz w:val="22"/>
          <w:szCs w:val="24"/>
        </w:rPr>
      </w:pPr>
      <w:r w:rsidRPr="00E41925">
        <w:rPr>
          <w:rFonts w:cs="Times New Roman"/>
          <w:b/>
          <w:sz w:val="22"/>
          <w:szCs w:val="24"/>
        </w:rPr>
        <w:t xml:space="preserve">September </w:t>
      </w:r>
      <w:r w:rsidR="00687B7E">
        <w:rPr>
          <w:rFonts w:cs="Times New Roman"/>
          <w:b/>
          <w:sz w:val="22"/>
          <w:szCs w:val="24"/>
        </w:rPr>
        <w:t>2</w:t>
      </w:r>
      <w:r w:rsidR="002D6124">
        <w:rPr>
          <w:rFonts w:cs="Times New Roman"/>
          <w:b/>
          <w:sz w:val="22"/>
          <w:szCs w:val="24"/>
        </w:rPr>
        <w:t>6</w:t>
      </w:r>
      <w:r w:rsidR="00F70C41" w:rsidRPr="00E41925">
        <w:rPr>
          <w:rFonts w:cs="Times New Roman"/>
          <w:b/>
          <w:sz w:val="22"/>
          <w:szCs w:val="24"/>
        </w:rPr>
        <w:t xml:space="preserve">, </w:t>
      </w:r>
      <w:r w:rsidR="00F70C41" w:rsidRPr="00B60D97">
        <w:rPr>
          <w:rFonts w:cs="Times New Roman"/>
          <w:b/>
          <w:noProof/>
          <w:sz w:val="22"/>
          <w:szCs w:val="24"/>
        </w:rPr>
        <w:t>201</w:t>
      </w:r>
      <w:r w:rsidR="002D6124">
        <w:rPr>
          <w:rFonts w:cs="Times New Roman"/>
          <w:b/>
          <w:noProof/>
          <w:sz w:val="22"/>
          <w:szCs w:val="24"/>
        </w:rPr>
        <w:t>8</w:t>
      </w:r>
      <w:r w:rsidR="00F70C41" w:rsidRPr="00E41925">
        <w:rPr>
          <w:rFonts w:cs="Times New Roman"/>
          <w:b/>
          <w:sz w:val="22"/>
          <w:szCs w:val="24"/>
        </w:rPr>
        <w:t xml:space="preserve"> | Ahmedabad</w:t>
      </w:r>
    </w:p>
    <w:p w14:paraId="5ACDCDDE" w14:textId="2D00CC09" w:rsidR="00747BE2" w:rsidRPr="003C53DA" w:rsidRDefault="00747BE2" w:rsidP="008F3E6D">
      <w:pPr>
        <w:spacing w:line="300" w:lineRule="auto"/>
        <w:rPr>
          <w:rFonts w:cs="Times New Roman"/>
        </w:rPr>
      </w:pPr>
      <w:r>
        <w:rPr>
          <w:rFonts w:cs="Times New Roman"/>
        </w:rPr>
        <w:t xml:space="preserve">Indian Institute of Management, Ahmedabad is hosting the second edition of its management symposium, The Red </w:t>
      </w:r>
      <w:r w:rsidR="001A1934">
        <w:rPr>
          <w:rFonts w:cs="Times New Roman"/>
        </w:rPr>
        <w:t xml:space="preserve">Brick Summit from September 29, 2018 to </w:t>
      </w:r>
      <w:r>
        <w:rPr>
          <w:rFonts w:cs="Times New Roman"/>
        </w:rPr>
        <w:t xml:space="preserve">October </w:t>
      </w:r>
      <w:r w:rsidR="001A1934">
        <w:rPr>
          <w:rFonts w:cs="Times New Roman"/>
        </w:rPr>
        <w:t xml:space="preserve">2, </w:t>
      </w:r>
      <w:r>
        <w:rPr>
          <w:rFonts w:cs="Times New Roman"/>
        </w:rPr>
        <w:t xml:space="preserve">2018. </w:t>
      </w:r>
      <w:r w:rsidR="003C53DA" w:rsidRPr="003C53DA">
        <w:rPr>
          <w:rFonts w:cs="Times New Roman"/>
        </w:rPr>
        <w:t>Aptly</w:t>
      </w:r>
      <w:r w:rsidRPr="003C53DA">
        <w:rPr>
          <w:rFonts w:cs="Times New Roman"/>
        </w:rPr>
        <w:t xml:space="preserve"> named the Red Brick Summit (TRBS), after the famous environs that have come to be associated with over 50 years of academic excellence, the symposium will be a potpourri of the erstwhile Big Four </w:t>
      </w:r>
      <w:r w:rsidR="003C53DA">
        <w:rPr>
          <w:rFonts w:cs="Times New Roman"/>
        </w:rPr>
        <w:t xml:space="preserve">fests </w:t>
      </w:r>
      <w:r w:rsidRPr="003C53DA">
        <w:rPr>
          <w:rFonts w:cs="Times New Roman"/>
        </w:rPr>
        <w:t>of IIM Ahmedabad – Insight, Confluence, Amaethon and Connexions – that have been a mainstay of o</w:t>
      </w:r>
      <w:bookmarkStart w:id="0" w:name="_GoBack"/>
      <w:bookmarkEnd w:id="0"/>
      <w:r w:rsidRPr="003C53DA">
        <w:rPr>
          <w:rFonts w:cs="Times New Roman"/>
        </w:rPr>
        <w:t>ur institute's event calendar all these years. </w:t>
      </w:r>
    </w:p>
    <w:p w14:paraId="7ACE2876" w14:textId="049FF994" w:rsidR="008F3E6D" w:rsidRPr="00290BCD" w:rsidRDefault="00747BE2" w:rsidP="008F3E6D">
      <w:pPr>
        <w:spacing w:line="300" w:lineRule="auto"/>
        <w:rPr>
          <w:rFonts w:cs="Times New Roman"/>
        </w:rPr>
      </w:pPr>
      <w:r>
        <w:rPr>
          <w:rFonts w:cs="Times New Roman"/>
        </w:rPr>
        <w:t>The Red Brick Summit serves as a platform where</w:t>
      </w:r>
      <w:r w:rsidR="008F3E6D" w:rsidRPr="00290BCD">
        <w:rPr>
          <w:rFonts w:cs="Times New Roman"/>
        </w:rPr>
        <w:t xml:space="preserve"> tens of thousands of people </w:t>
      </w:r>
      <w:r>
        <w:rPr>
          <w:rFonts w:cs="Times New Roman"/>
        </w:rPr>
        <w:t xml:space="preserve">across </w:t>
      </w:r>
      <w:r w:rsidR="008F3E6D" w:rsidRPr="00290BCD">
        <w:rPr>
          <w:rFonts w:cs="Times New Roman"/>
        </w:rPr>
        <w:t>various parts of the country converge on the iconic campus to experience the four</w:t>
      </w:r>
      <w:r w:rsidR="002D6124">
        <w:rPr>
          <w:rFonts w:cs="Times New Roman"/>
        </w:rPr>
        <w:t>-</w:t>
      </w:r>
      <w:r>
        <w:rPr>
          <w:rFonts w:cs="Times New Roman"/>
        </w:rPr>
        <w:t>day student-led event. It created history and distinguished itself as a one-of-its-kind management symposium in its very first edition, garnering a student footfall of 40,000+ from 350+ institutes.</w:t>
      </w:r>
      <w:r w:rsidR="008F3E6D" w:rsidRPr="00290BCD">
        <w:rPr>
          <w:rFonts w:cs="Times New Roman"/>
        </w:rPr>
        <w:t xml:space="preserve"> </w:t>
      </w:r>
    </w:p>
    <w:p w14:paraId="51F33E56" w14:textId="05D919F2" w:rsidR="008F3E6D" w:rsidRPr="00290BCD" w:rsidRDefault="008F3E6D" w:rsidP="008F3E6D">
      <w:pPr>
        <w:spacing w:line="300" w:lineRule="auto"/>
        <w:rPr>
          <w:rFonts w:cs="Times New Roman"/>
        </w:rPr>
      </w:pPr>
      <w:r w:rsidRPr="00290BCD">
        <w:rPr>
          <w:rFonts w:cs="Times New Roman"/>
        </w:rPr>
        <w:t>The</w:t>
      </w:r>
      <w:r w:rsidR="00747BE2">
        <w:rPr>
          <w:rFonts w:cs="Times New Roman"/>
        </w:rPr>
        <w:t xml:space="preserve"> second edition, designed along the</w:t>
      </w:r>
      <w:r w:rsidRPr="00290BCD">
        <w:rPr>
          <w:rFonts w:cs="Times New Roman"/>
        </w:rPr>
        <w:t xml:space="preserve"> theme of </w:t>
      </w:r>
      <w:r w:rsidR="00747BE2" w:rsidRPr="003C53DA">
        <w:rPr>
          <w:rFonts w:cs="Times New Roman"/>
          <w:i/>
        </w:rPr>
        <w:t>Envision, Endeavor and Experience</w:t>
      </w:r>
      <w:r w:rsidR="00747BE2">
        <w:rPr>
          <w:rFonts w:cs="Times New Roman"/>
        </w:rPr>
        <w:t xml:space="preserve">, </w:t>
      </w:r>
      <w:r w:rsidRPr="00290BCD">
        <w:rPr>
          <w:rFonts w:cs="Times New Roman"/>
        </w:rPr>
        <w:t>aims to succinctly capture the dynamism and constant flux in which we live today, whether it be the organi</w:t>
      </w:r>
      <w:r w:rsidR="002D6124">
        <w:rPr>
          <w:rFonts w:cs="Times New Roman"/>
        </w:rPr>
        <w:t>z</w:t>
      </w:r>
      <w:r w:rsidRPr="00290BCD">
        <w:rPr>
          <w:rFonts w:cs="Times New Roman"/>
        </w:rPr>
        <w:t xml:space="preserve">ational or individual level, and </w:t>
      </w:r>
      <w:r w:rsidR="0073716B">
        <w:rPr>
          <w:rFonts w:cs="Times New Roman"/>
        </w:rPr>
        <w:t xml:space="preserve">which </w:t>
      </w:r>
      <w:r w:rsidRPr="00290BCD">
        <w:rPr>
          <w:rFonts w:cs="Times New Roman"/>
        </w:rPr>
        <w:t xml:space="preserve">transcends national boundaries and cultures.   </w:t>
      </w:r>
    </w:p>
    <w:p w14:paraId="7BAB52AA" w14:textId="524463A8" w:rsidR="008F3E6D" w:rsidRDefault="00747BE2" w:rsidP="008F3E6D">
      <w:pPr>
        <w:spacing w:line="300" w:lineRule="auto"/>
        <w:rPr>
          <w:rFonts w:cs="Times New Roman"/>
        </w:rPr>
      </w:pPr>
      <w:r>
        <w:rPr>
          <w:rFonts w:cs="Times New Roman"/>
        </w:rPr>
        <w:t>The fest is supported by T</w:t>
      </w:r>
      <w:r w:rsidR="008F3E6D" w:rsidRPr="00290BCD">
        <w:rPr>
          <w:rFonts w:cs="Times New Roman"/>
        </w:rPr>
        <w:t xml:space="preserve">ATA Trusts and </w:t>
      </w:r>
      <w:r w:rsidR="003C53DA">
        <w:rPr>
          <w:rFonts w:cs="Times New Roman"/>
        </w:rPr>
        <w:t>the</w:t>
      </w:r>
      <w:r w:rsidR="00E90DD9">
        <w:rPr>
          <w:rFonts w:cs="Times New Roman"/>
        </w:rPr>
        <w:t xml:space="preserve"> associate s</w:t>
      </w:r>
      <w:r w:rsidR="008F3E6D" w:rsidRPr="00290BCD">
        <w:rPr>
          <w:rFonts w:cs="Times New Roman"/>
        </w:rPr>
        <w:t>ponsors</w:t>
      </w:r>
      <w:r>
        <w:rPr>
          <w:rFonts w:cs="Times New Roman"/>
        </w:rPr>
        <w:t xml:space="preserve"> include</w:t>
      </w:r>
      <w:r w:rsidR="008F3E6D" w:rsidRPr="00290BCD">
        <w:rPr>
          <w:rFonts w:cs="Times New Roman"/>
        </w:rPr>
        <w:t xml:space="preserve"> Motilal</w:t>
      </w:r>
      <w:r w:rsidR="00E90DD9">
        <w:rPr>
          <w:rFonts w:cs="Times New Roman"/>
        </w:rPr>
        <w:t xml:space="preserve"> Oswal, European Union and CIIE. It features a total of 17</w:t>
      </w:r>
      <w:r w:rsidR="008F3E6D" w:rsidRPr="00290BCD">
        <w:rPr>
          <w:rFonts w:cs="Times New Roman"/>
        </w:rPr>
        <w:t xml:space="preserve"> business competitions (the preliminary rounds of which</w:t>
      </w:r>
      <w:r w:rsidR="00E90DD9">
        <w:rPr>
          <w:rFonts w:cs="Times New Roman"/>
        </w:rPr>
        <w:t xml:space="preserve"> began in mid-august), 15 top-quality</w:t>
      </w:r>
      <w:r w:rsidR="008F3E6D" w:rsidRPr="00290BCD">
        <w:rPr>
          <w:rFonts w:cs="Times New Roman"/>
        </w:rPr>
        <w:t xml:space="preserve"> workshops</w:t>
      </w:r>
      <w:r w:rsidR="00E90DD9">
        <w:rPr>
          <w:rFonts w:cs="Times New Roman"/>
        </w:rPr>
        <w:t xml:space="preserve"> conducted by renowned companies</w:t>
      </w:r>
      <w:r w:rsidR="008F3E6D" w:rsidRPr="00290BCD">
        <w:rPr>
          <w:rFonts w:cs="Times New Roman"/>
        </w:rPr>
        <w:t>, more t</w:t>
      </w:r>
      <w:r w:rsidR="00E90DD9">
        <w:rPr>
          <w:rFonts w:cs="Times New Roman"/>
        </w:rPr>
        <w:t>han a dozen speaker sessions as well as</w:t>
      </w:r>
      <w:r w:rsidR="008F3E6D" w:rsidRPr="00290BCD">
        <w:rPr>
          <w:rFonts w:cs="Times New Roman"/>
        </w:rPr>
        <w:t xml:space="preserve"> panel discussions, and a number of activities, performances and exhibitions that appeal to all age groups.</w:t>
      </w:r>
    </w:p>
    <w:p w14:paraId="11420BB2" w14:textId="72091831" w:rsidR="0073716B" w:rsidRDefault="008F3E6D" w:rsidP="008F3E6D">
      <w:pPr>
        <w:spacing w:line="300" w:lineRule="auto"/>
        <w:rPr>
          <w:rFonts w:cs="Times New Roman"/>
        </w:rPr>
      </w:pPr>
      <w:r w:rsidRPr="00290BCD">
        <w:rPr>
          <w:rFonts w:cs="Times New Roman"/>
        </w:rPr>
        <w:t>The TRBS Workshops series is a great opportunity for participants to explore their interests and gain valuable insights from the biggest names in the industry. Each workshop has been tailored to ensure maximum interaction between the presenter and participants, covering a fascinating breadth of subject m</w:t>
      </w:r>
      <w:r w:rsidR="00E90DD9">
        <w:rPr>
          <w:rFonts w:cs="Times New Roman"/>
        </w:rPr>
        <w:t xml:space="preserve">atter. From technology industry stalwarts such as </w:t>
      </w:r>
      <w:r w:rsidRPr="00290BCD">
        <w:rPr>
          <w:rFonts w:cs="Times New Roman"/>
        </w:rPr>
        <w:t>Amazon and Uber, to the creative ones like Mad Over Marketing and Ogilvy &amp; Mather; from firms promoting sustainability and social responsibility like</w:t>
      </w:r>
      <w:r w:rsidR="00E90DD9">
        <w:rPr>
          <w:rFonts w:cs="Times New Roman"/>
        </w:rPr>
        <w:t xml:space="preserve"> our</w:t>
      </w:r>
      <w:r w:rsidRPr="00290BCD">
        <w:rPr>
          <w:rFonts w:cs="Times New Roman"/>
        </w:rPr>
        <w:t xml:space="preserve"> title sponsor TATA Trusts’, to ones promoting financial literacy like NCDEX, the line-up of works</w:t>
      </w:r>
      <w:r w:rsidR="0073716B">
        <w:rPr>
          <w:rFonts w:cs="Times New Roman"/>
        </w:rPr>
        <w:t>hops ensures there is something to pique everyone’s interests</w:t>
      </w:r>
      <w:r w:rsidRPr="00290BCD">
        <w:rPr>
          <w:rFonts w:cs="Times New Roman"/>
        </w:rPr>
        <w:t xml:space="preserve">.  </w:t>
      </w:r>
    </w:p>
    <w:p w14:paraId="6EB3C2C4" w14:textId="2E5507BF" w:rsidR="008F3E6D" w:rsidRPr="00290BCD" w:rsidRDefault="0073716B" w:rsidP="008F3E6D">
      <w:pPr>
        <w:spacing w:line="300" w:lineRule="auto"/>
        <w:rPr>
          <w:rFonts w:cs="Times New Roman"/>
        </w:rPr>
      </w:pPr>
      <w:r>
        <w:rPr>
          <w:rFonts w:cs="Times New Roman"/>
        </w:rPr>
        <w:t>T</w:t>
      </w:r>
      <w:r w:rsidR="008F3E6D" w:rsidRPr="00290BCD">
        <w:rPr>
          <w:rFonts w:cs="Times New Roman"/>
        </w:rPr>
        <w:t>he</w:t>
      </w:r>
      <w:r>
        <w:rPr>
          <w:rFonts w:cs="Times New Roman"/>
        </w:rPr>
        <w:t xml:space="preserve"> renowned</w:t>
      </w:r>
      <w:r w:rsidR="008F3E6D" w:rsidRPr="00290BCD">
        <w:rPr>
          <w:rFonts w:cs="Times New Roman"/>
        </w:rPr>
        <w:t xml:space="preserve"> </w:t>
      </w:r>
      <w:r w:rsidR="00E90DD9">
        <w:rPr>
          <w:rFonts w:cs="Times New Roman"/>
        </w:rPr>
        <w:t xml:space="preserve">TRBS </w:t>
      </w:r>
      <w:r w:rsidR="008F3E6D" w:rsidRPr="00290BCD">
        <w:rPr>
          <w:rFonts w:cs="Times New Roman"/>
        </w:rPr>
        <w:t xml:space="preserve">Speakers series’ will be replete with prominent personalities and opinionated individuals, </w:t>
      </w:r>
      <w:r w:rsidR="00E90DD9">
        <w:rPr>
          <w:rFonts w:cs="Times New Roman"/>
        </w:rPr>
        <w:t>characterized as highly influential citizens of society</w:t>
      </w:r>
      <w:r w:rsidR="008F3E6D" w:rsidRPr="00290BCD">
        <w:rPr>
          <w:rFonts w:cs="Times New Roman"/>
        </w:rPr>
        <w:t xml:space="preserve">. The speaker series will kick-start with the opening session by the keynote speaker, </w:t>
      </w:r>
      <w:r w:rsidR="00E90DD9">
        <w:rPr>
          <w:rFonts w:cs="Times New Roman"/>
        </w:rPr>
        <w:t>Anant Maheshwa</w:t>
      </w:r>
      <w:r>
        <w:rPr>
          <w:rFonts w:cs="Times New Roman"/>
        </w:rPr>
        <w:t xml:space="preserve">ri, President, Microsoft India. </w:t>
      </w:r>
      <w:r w:rsidR="00E90DD9">
        <w:rPr>
          <w:rFonts w:cs="Times New Roman"/>
        </w:rPr>
        <w:t>Maneka Gandhi</w:t>
      </w:r>
      <w:r w:rsidR="008F3E6D" w:rsidRPr="00290BCD">
        <w:rPr>
          <w:rFonts w:cs="Times New Roman"/>
        </w:rPr>
        <w:t xml:space="preserve">, </w:t>
      </w:r>
      <w:r w:rsidR="008F3E6D" w:rsidRPr="0073716B">
        <w:rPr>
          <w:rFonts w:cs="Times New Roman"/>
          <w:i/>
        </w:rPr>
        <w:t>Union Cabinet Minister,</w:t>
      </w:r>
      <w:r w:rsidR="00E90DD9" w:rsidRPr="0073716B">
        <w:rPr>
          <w:rFonts w:cs="Times New Roman"/>
          <w:i/>
        </w:rPr>
        <w:t xml:space="preserve"> Women and Child Development</w:t>
      </w:r>
      <w:r w:rsidR="00E90DD9">
        <w:rPr>
          <w:rFonts w:cs="Times New Roman"/>
        </w:rPr>
        <w:t>,</w:t>
      </w:r>
      <w:r w:rsidR="008F3E6D" w:rsidRPr="00290BCD">
        <w:rPr>
          <w:rFonts w:cs="Times New Roman"/>
        </w:rPr>
        <w:t xml:space="preserve"> </w:t>
      </w:r>
      <w:r w:rsidR="00E90DD9">
        <w:rPr>
          <w:rFonts w:cs="Times New Roman"/>
        </w:rPr>
        <w:t>Nirmala Sitharaman</w:t>
      </w:r>
      <w:r w:rsidR="008F3E6D" w:rsidRPr="00290BCD">
        <w:rPr>
          <w:rFonts w:cs="Times New Roman"/>
        </w:rPr>
        <w:t xml:space="preserve">, </w:t>
      </w:r>
      <w:r w:rsidR="00E90DD9" w:rsidRPr="0073716B">
        <w:rPr>
          <w:rFonts w:cs="Times New Roman"/>
          <w:i/>
        </w:rPr>
        <w:t>Union Cabinet Minister, Ministry of Defense</w:t>
      </w:r>
      <w:r w:rsidR="008F3E6D" w:rsidRPr="00290BCD">
        <w:rPr>
          <w:rFonts w:cs="Times New Roman"/>
        </w:rPr>
        <w:t xml:space="preserve">, </w:t>
      </w:r>
      <w:r w:rsidR="00E90DD9">
        <w:rPr>
          <w:rFonts w:cs="Times New Roman"/>
        </w:rPr>
        <w:t xml:space="preserve">Medha Patkar, </w:t>
      </w:r>
      <w:r w:rsidR="00E90DD9" w:rsidRPr="0073716B">
        <w:rPr>
          <w:rFonts w:cs="Times New Roman"/>
          <w:i/>
        </w:rPr>
        <w:t>Social Activist</w:t>
      </w:r>
      <w:r w:rsidR="00E90DD9">
        <w:rPr>
          <w:rFonts w:cs="Times New Roman"/>
        </w:rPr>
        <w:t xml:space="preserve">, Raamdeo Agrawal, </w:t>
      </w:r>
      <w:r w:rsidR="00E90DD9" w:rsidRPr="0073716B">
        <w:rPr>
          <w:rFonts w:cs="Times New Roman"/>
          <w:i/>
        </w:rPr>
        <w:t>Founder of Motilal Oswal Financial Services</w:t>
      </w:r>
      <w:r>
        <w:rPr>
          <w:rFonts w:cs="Times New Roman"/>
        </w:rPr>
        <w:t xml:space="preserve"> and</w:t>
      </w:r>
      <w:r w:rsidR="00E90DD9">
        <w:rPr>
          <w:rFonts w:cs="Times New Roman"/>
        </w:rPr>
        <w:t xml:space="preserve"> Sunny Sapra, </w:t>
      </w:r>
      <w:r w:rsidR="00E90DD9" w:rsidRPr="0073716B">
        <w:rPr>
          <w:rFonts w:cs="Times New Roman"/>
          <w:i/>
        </w:rPr>
        <w:t>Gujarat Head, Uber India</w:t>
      </w:r>
      <w:r w:rsidR="00E90DD9">
        <w:rPr>
          <w:rFonts w:cs="Times New Roman"/>
        </w:rPr>
        <w:t xml:space="preserve"> </w:t>
      </w:r>
      <w:r>
        <w:rPr>
          <w:rFonts w:cs="Times New Roman"/>
        </w:rPr>
        <w:t xml:space="preserve">are just few out of the </w:t>
      </w:r>
      <w:r w:rsidR="008F3E6D" w:rsidRPr="00290BCD">
        <w:rPr>
          <w:rFonts w:cs="Times New Roman"/>
        </w:rPr>
        <w:t>dozen</w:t>
      </w:r>
      <w:r>
        <w:rPr>
          <w:rFonts w:cs="Times New Roman"/>
        </w:rPr>
        <w:t>s</w:t>
      </w:r>
      <w:r w:rsidR="008F3E6D" w:rsidRPr="00290BCD">
        <w:rPr>
          <w:rFonts w:cs="Times New Roman"/>
        </w:rPr>
        <w:t xml:space="preserve"> </w:t>
      </w:r>
      <w:r>
        <w:rPr>
          <w:rFonts w:cs="Times New Roman"/>
        </w:rPr>
        <w:t xml:space="preserve">of </w:t>
      </w:r>
      <w:r w:rsidR="008F3E6D" w:rsidRPr="00290BCD">
        <w:rPr>
          <w:rFonts w:cs="Times New Roman"/>
        </w:rPr>
        <w:t xml:space="preserve">guests that will be gracing our campus and speaking </w:t>
      </w:r>
      <w:r w:rsidR="008F3E6D" w:rsidRPr="00290BCD">
        <w:rPr>
          <w:rFonts w:cs="Times New Roman"/>
        </w:rPr>
        <w:lastRenderedPageBreak/>
        <w:t xml:space="preserve">on a myriad of topics. There will also be panel discussions </w:t>
      </w:r>
      <w:r w:rsidR="00E90DD9" w:rsidRPr="00290BCD">
        <w:rPr>
          <w:rFonts w:cs="Times New Roman"/>
        </w:rPr>
        <w:t>organized</w:t>
      </w:r>
      <w:r w:rsidR="008F3E6D" w:rsidRPr="00290BCD">
        <w:rPr>
          <w:rFonts w:cs="Times New Roman"/>
        </w:rPr>
        <w:t xml:space="preserve"> that focus on specific sectors such as ICT, Energy, Consulting and Banking/Financial Services. </w:t>
      </w:r>
    </w:p>
    <w:p w14:paraId="0143DD02" w14:textId="31D47DF2" w:rsidR="008F3E6D" w:rsidRPr="00290BCD" w:rsidRDefault="008F3E6D" w:rsidP="008F3E6D">
      <w:pPr>
        <w:spacing w:line="300" w:lineRule="auto"/>
        <w:rPr>
          <w:rFonts w:cs="Times New Roman"/>
        </w:rPr>
      </w:pPr>
      <w:r w:rsidRPr="00290BCD">
        <w:rPr>
          <w:rFonts w:cs="Times New Roman"/>
        </w:rPr>
        <w:t xml:space="preserve">Not to be typified as an event </w:t>
      </w:r>
      <w:r w:rsidR="003210E0" w:rsidRPr="00290BCD">
        <w:rPr>
          <w:rFonts w:cs="Times New Roman"/>
        </w:rPr>
        <w:t>focused</w:t>
      </w:r>
      <w:r w:rsidRPr="00290BCD">
        <w:rPr>
          <w:rFonts w:cs="Times New Roman"/>
        </w:rPr>
        <w:t xml:space="preserve"> solely on indoor </w:t>
      </w:r>
      <w:r w:rsidR="003210E0" w:rsidRPr="00290BCD">
        <w:rPr>
          <w:rFonts w:cs="Times New Roman"/>
        </w:rPr>
        <w:t>learning;</w:t>
      </w:r>
      <w:r w:rsidRPr="00290BCD">
        <w:rPr>
          <w:rFonts w:cs="Times New Roman"/>
        </w:rPr>
        <w:t xml:space="preserve"> TRBS will also consist of a full line-up of activities that can be enjoyed under the evening skies. Kaleido, </w:t>
      </w:r>
      <w:r w:rsidR="0073716B">
        <w:rPr>
          <w:rFonts w:cs="Times New Roman"/>
        </w:rPr>
        <w:t>the</w:t>
      </w:r>
      <w:r w:rsidRPr="00290BCD">
        <w:rPr>
          <w:rFonts w:cs="Times New Roman"/>
        </w:rPr>
        <w:t xml:space="preserve"> signature flea market, is a potpourri of designers displaying their wares such as ornaments and ap</w:t>
      </w:r>
      <w:r w:rsidR="0073716B">
        <w:rPr>
          <w:rFonts w:cs="Times New Roman"/>
        </w:rPr>
        <w:t>parels in a fun, musical setting</w:t>
      </w:r>
      <w:r w:rsidRPr="00290BCD">
        <w:rPr>
          <w:rFonts w:cs="Times New Roman"/>
        </w:rPr>
        <w:t xml:space="preserve">. Disguised Marketing, a successful feature in past editions of Insight, is set to continue under the TRBS umbrella. Also in the mix will be a fresh initiative </w:t>
      </w:r>
      <w:r w:rsidR="0073716B">
        <w:rPr>
          <w:rFonts w:cs="Times New Roman"/>
        </w:rPr>
        <w:t>labelled as the</w:t>
      </w:r>
      <w:r w:rsidRPr="00290BCD">
        <w:rPr>
          <w:rFonts w:cs="Times New Roman"/>
        </w:rPr>
        <w:t xml:space="preserve"> Innovation Playground. It is designed as a platform for young business leaders with an entrepreneurial mindset to bring their ideas to reality and receive financial support from the corporate </w:t>
      </w:r>
      <w:r w:rsidR="003C53DA">
        <w:rPr>
          <w:rFonts w:cs="Times New Roman"/>
        </w:rPr>
        <w:t xml:space="preserve">dignitaries </w:t>
      </w:r>
      <w:r w:rsidRPr="00290BCD">
        <w:rPr>
          <w:rFonts w:cs="Times New Roman"/>
        </w:rPr>
        <w:t xml:space="preserve">who will be in attendance.     </w:t>
      </w:r>
    </w:p>
    <w:p w14:paraId="23823653" w14:textId="246CE0E0" w:rsidR="008F3E6D" w:rsidRDefault="008F3E6D" w:rsidP="008F3E6D">
      <w:pPr>
        <w:spacing w:line="300" w:lineRule="auto"/>
        <w:rPr>
          <w:rFonts w:cs="Times New Roman"/>
        </w:rPr>
      </w:pPr>
      <w:r w:rsidRPr="00290BCD">
        <w:rPr>
          <w:rFonts w:cs="Times New Roman"/>
        </w:rPr>
        <w:t xml:space="preserve">An emphasis on the finer cultural elements will round off TRBS festivities. </w:t>
      </w:r>
      <w:r w:rsidRPr="00290BCD">
        <w:rPr>
          <w:rFonts w:cs="Times New Roman"/>
          <w:i/>
        </w:rPr>
        <w:t>Dandiya Nights</w:t>
      </w:r>
      <w:r w:rsidRPr="00290BCD">
        <w:rPr>
          <w:rFonts w:cs="Times New Roman"/>
        </w:rPr>
        <w:t xml:space="preserve"> under the awe-ins</w:t>
      </w:r>
      <w:r w:rsidR="00E90DD9">
        <w:rPr>
          <w:rFonts w:cs="Times New Roman"/>
        </w:rPr>
        <w:t>piring evening skies at the LKP as well as Drum Circle, a musical feast</w:t>
      </w:r>
      <w:r w:rsidR="00245CAD">
        <w:rPr>
          <w:rFonts w:cs="Times New Roman"/>
        </w:rPr>
        <w:t xml:space="preserve"> to foster cultural patriotism</w:t>
      </w:r>
      <w:r w:rsidR="003C53DA">
        <w:rPr>
          <w:rFonts w:cs="Times New Roman"/>
        </w:rPr>
        <w:t>, strive to provide an evening of entertainment for the participants</w:t>
      </w:r>
      <w:r w:rsidR="00245CAD">
        <w:rPr>
          <w:rFonts w:cs="Times New Roman"/>
        </w:rPr>
        <w:t>.</w:t>
      </w:r>
      <w:r w:rsidRPr="00290BCD">
        <w:rPr>
          <w:rFonts w:cs="Times New Roman"/>
        </w:rPr>
        <w:t xml:space="preserve"> Other student managed clubs such as Footloose</w:t>
      </w:r>
      <w:r w:rsidR="003C53DA">
        <w:rPr>
          <w:rFonts w:cs="Times New Roman"/>
        </w:rPr>
        <w:t xml:space="preserve"> (</w:t>
      </w:r>
      <w:r w:rsidR="003C53DA" w:rsidRPr="003C53DA">
        <w:rPr>
          <w:rFonts w:cs="Times New Roman"/>
          <w:i/>
        </w:rPr>
        <w:t>Dance Club</w:t>
      </w:r>
      <w:r w:rsidR="003C53DA">
        <w:rPr>
          <w:rFonts w:cs="Times New Roman"/>
        </w:rPr>
        <w:t>)</w:t>
      </w:r>
      <w:r w:rsidRPr="00290BCD">
        <w:rPr>
          <w:rFonts w:cs="Times New Roman"/>
        </w:rPr>
        <w:t>, Music Club, Finesse</w:t>
      </w:r>
      <w:r w:rsidR="003C53DA">
        <w:rPr>
          <w:rFonts w:cs="Times New Roman"/>
        </w:rPr>
        <w:t xml:space="preserve"> </w:t>
      </w:r>
      <w:r w:rsidR="003C53DA" w:rsidRPr="003C53DA">
        <w:rPr>
          <w:rFonts w:cs="Times New Roman"/>
          <w:i/>
        </w:rPr>
        <w:t>(Fine Arts Club)</w:t>
      </w:r>
      <w:r w:rsidRPr="00290BCD">
        <w:rPr>
          <w:rFonts w:cs="Times New Roman"/>
        </w:rPr>
        <w:t xml:space="preserve"> and Stargazers</w:t>
      </w:r>
      <w:r w:rsidR="003C53DA">
        <w:rPr>
          <w:rFonts w:cs="Times New Roman"/>
        </w:rPr>
        <w:t xml:space="preserve"> </w:t>
      </w:r>
      <w:r w:rsidR="003C53DA" w:rsidRPr="003C53DA">
        <w:rPr>
          <w:rFonts w:cs="Times New Roman"/>
          <w:i/>
        </w:rPr>
        <w:t>(Astronomy Interest Group)</w:t>
      </w:r>
      <w:r w:rsidRPr="00290BCD">
        <w:rPr>
          <w:rFonts w:cs="Times New Roman"/>
        </w:rPr>
        <w:t xml:space="preserve"> will </w:t>
      </w:r>
      <w:r w:rsidR="003C53DA">
        <w:rPr>
          <w:rFonts w:cs="Times New Roman"/>
        </w:rPr>
        <w:t xml:space="preserve">perform under the </w:t>
      </w:r>
      <w:r w:rsidRPr="00290BCD">
        <w:rPr>
          <w:rFonts w:cs="Times New Roman"/>
        </w:rPr>
        <w:t>TRBS Nites segment, which promises to be an evening full of ent</w:t>
      </w:r>
      <w:r w:rsidR="003C53DA">
        <w:rPr>
          <w:rFonts w:cs="Times New Roman"/>
        </w:rPr>
        <w:t>ertainment</w:t>
      </w:r>
      <w:r w:rsidRPr="00290BCD">
        <w:rPr>
          <w:rFonts w:cs="Times New Roman"/>
        </w:rPr>
        <w:t xml:space="preserve">.   </w:t>
      </w:r>
    </w:p>
    <w:p w14:paraId="7771F44F" w14:textId="78E736D5" w:rsidR="003C53DA" w:rsidRPr="00290BCD" w:rsidRDefault="003C53DA" w:rsidP="008F3E6D">
      <w:pPr>
        <w:spacing w:line="300" w:lineRule="auto"/>
        <w:rPr>
          <w:rFonts w:cs="Times New Roman"/>
        </w:rPr>
      </w:pPr>
      <w:r>
        <w:rPr>
          <w:rFonts w:cs="Times New Roman"/>
        </w:rPr>
        <w:t>“</w:t>
      </w:r>
      <w:r w:rsidRPr="003C53DA">
        <w:rPr>
          <w:rFonts w:cs="Times New Roman"/>
          <w:i/>
        </w:rPr>
        <w:t>With our flagship management symposium, we are striving to provide students across the country to showcase their talent and an opportunity to learn from industry stalwarts</w:t>
      </w:r>
      <w:r>
        <w:rPr>
          <w:rFonts w:cs="Times New Roman"/>
        </w:rPr>
        <w:t xml:space="preserve">” – Raj Kumar Srivastava, The Red Brick Summit Coordinator, on the significance of the fest. </w:t>
      </w:r>
    </w:p>
    <w:p w14:paraId="556AC227" w14:textId="77777777" w:rsidR="00F047FD" w:rsidRDefault="00E41925" w:rsidP="008F3E6D">
      <w:pPr>
        <w:rPr>
          <w:rFonts w:cs="Times New Roman"/>
          <w:szCs w:val="24"/>
        </w:rPr>
      </w:pPr>
      <w:r w:rsidRPr="00E06F1E">
        <w:rPr>
          <w:rFonts w:cs="Times New Roman"/>
          <w:szCs w:val="24"/>
        </w:rPr>
        <w:t>-End of Text-</w:t>
      </w:r>
    </w:p>
    <w:p w14:paraId="7BA739C1" w14:textId="77777777" w:rsidR="00335B1D" w:rsidRPr="00F047FD" w:rsidRDefault="00335B1D" w:rsidP="00E06F1E">
      <w:pPr>
        <w:rPr>
          <w:rFonts w:cs="Times New Roman"/>
          <w:b/>
          <w:bCs/>
          <w:sz w:val="20"/>
          <w:szCs w:val="20"/>
        </w:rPr>
      </w:pPr>
      <w:r w:rsidRPr="00F047FD">
        <w:rPr>
          <w:rFonts w:cs="Times New Roman"/>
          <w:b/>
          <w:bCs/>
          <w:sz w:val="20"/>
          <w:szCs w:val="20"/>
        </w:rPr>
        <w:t>About Indian Institute of Management Ahmedabad (IIMA)</w:t>
      </w:r>
    </w:p>
    <w:p w14:paraId="595F92B4" w14:textId="77777777" w:rsidR="00335B1D" w:rsidRPr="00F047FD" w:rsidRDefault="00335B1D" w:rsidP="00160164">
      <w:pPr>
        <w:spacing w:line="240" w:lineRule="auto"/>
        <w:contextualSpacing/>
        <w:rPr>
          <w:rFonts w:cs="Times New Roman"/>
          <w:color w:val="000000"/>
          <w:sz w:val="20"/>
          <w:szCs w:val="20"/>
          <w:lang w:eastAsia="de-DE"/>
        </w:rPr>
      </w:pPr>
      <w:r w:rsidRPr="00F047FD">
        <w:rPr>
          <w:rFonts w:cs="Times New Roman"/>
          <w:noProof/>
          <w:color w:val="000000"/>
          <w:sz w:val="20"/>
          <w:szCs w:val="20"/>
          <w:lang w:eastAsia="de-DE"/>
        </w:rPr>
        <w:t>Established in 1961, the Indian Institute of Management, Ahmedabad</w:t>
      </w:r>
      <w:r w:rsidRPr="00F047FD">
        <w:rPr>
          <w:rFonts w:cs="Times New Roman"/>
          <w:color w:val="000000"/>
          <w:sz w:val="20"/>
          <w:szCs w:val="20"/>
          <w:lang w:eastAsia="de-DE"/>
        </w:rPr>
        <w:t xml:space="preserve"> (IIMA) is recognized globally for excellence in management education. One </w:t>
      </w:r>
      <w:r w:rsidRPr="00F047FD">
        <w:rPr>
          <w:rFonts w:cs="Times New Roman"/>
          <w:noProof/>
          <w:color w:val="000000"/>
          <w:sz w:val="20"/>
          <w:szCs w:val="20"/>
          <w:lang w:eastAsia="de-DE"/>
        </w:rPr>
        <w:t>of the top management schools in the world,</w:t>
      </w:r>
      <w:r w:rsidRPr="00F047FD">
        <w:rPr>
          <w:rFonts w:cs="Times New Roman"/>
          <w:color w:val="000000"/>
          <w:sz w:val="20"/>
          <w:szCs w:val="20"/>
          <w:lang w:eastAsia="de-DE"/>
        </w:rPr>
        <w:t xml:space="preserve"> IIMA educa</w:t>
      </w:r>
      <w:r w:rsidR="00E47DC7" w:rsidRPr="00F047FD">
        <w:rPr>
          <w:rFonts w:cs="Times New Roman"/>
          <w:color w:val="000000"/>
          <w:sz w:val="20"/>
          <w:szCs w:val="20"/>
          <w:lang w:eastAsia="de-DE"/>
        </w:rPr>
        <w:t>tes leaders of the enterprises.</w:t>
      </w:r>
    </w:p>
    <w:p w14:paraId="428BEB51" w14:textId="77777777" w:rsidR="00E47DC7" w:rsidRPr="00F047FD" w:rsidRDefault="00E47DC7" w:rsidP="00160164">
      <w:pPr>
        <w:spacing w:line="240" w:lineRule="auto"/>
        <w:contextualSpacing/>
        <w:rPr>
          <w:rFonts w:cs="Times New Roman"/>
          <w:color w:val="000000"/>
          <w:sz w:val="20"/>
          <w:szCs w:val="20"/>
          <w:lang w:eastAsia="de-DE"/>
        </w:rPr>
      </w:pPr>
    </w:p>
    <w:p w14:paraId="0CCF59CC" w14:textId="77777777" w:rsidR="00335B1D" w:rsidRPr="00F047FD" w:rsidRDefault="00335B1D" w:rsidP="00160164">
      <w:pPr>
        <w:spacing w:line="240" w:lineRule="auto"/>
        <w:contextualSpacing/>
        <w:rPr>
          <w:rFonts w:cs="Times New Roman"/>
          <w:color w:val="000000"/>
          <w:sz w:val="20"/>
          <w:szCs w:val="20"/>
          <w:lang w:eastAsia="de-DE"/>
        </w:rPr>
      </w:pPr>
      <w:r w:rsidRPr="00F047FD">
        <w:rPr>
          <w:rFonts w:cs="Times New Roman"/>
          <w:color w:val="000000"/>
          <w:sz w:val="20"/>
          <w:szCs w:val="20"/>
          <w:lang w:eastAsia="de-DE"/>
        </w:rPr>
        <w:t xml:space="preserve">The Institute’s strategic priorities include: strengthening </w:t>
      </w:r>
      <w:r w:rsidRPr="00F047FD">
        <w:rPr>
          <w:rFonts w:cs="Times New Roman"/>
          <w:noProof/>
          <w:color w:val="000000"/>
          <w:sz w:val="20"/>
          <w:szCs w:val="20"/>
          <w:lang w:eastAsia="de-DE"/>
        </w:rPr>
        <w:t>connection</w:t>
      </w:r>
      <w:r w:rsidRPr="00F047FD">
        <w:rPr>
          <w:rFonts w:cs="Times New Roman"/>
          <w:color w:val="000000"/>
          <w:sz w:val="20"/>
          <w:szCs w:val="20"/>
          <w:lang w:eastAsia="de-DE"/>
        </w:rPr>
        <w:t xml:space="preserve"> with its various constituencies, including academics, practitioners, alumni, and the </w:t>
      </w:r>
      <w:r w:rsidRPr="00F047FD">
        <w:rPr>
          <w:rFonts w:cs="Times New Roman"/>
          <w:noProof/>
          <w:color w:val="000000"/>
          <w:sz w:val="20"/>
          <w:szCs w:val="20"/>
          <w:lang w:eastAsia="de-DE"/>
        </w:rPr>
        <w:t>community; nurturing a high performance work environment of</w:t>
      </w:r>
      <w:r w:rsidRPr="00F047FD">
        <w:rPr>
          <w:rFonts w:cs="Times New Roman"/>
          <w:color w:val="000000"/>
          <w:sz w:val="20"/>
          <w:szCs w:val="20"/>
          <w:lang w:eastAsia="de-DE"/>
        </w:rPr>
        <w:t xml:space="preserve"> </w:t>
      </w:r>
      <w:r w:rsidRPr="00F047FD">
        <w:rPr>
          <w:rFonts w:cs="Times New Roman"/>
          <w:noProof/>
          <w:color w:val="000000"/>
          <w:sz w:val="20"/>
          <w:szCs w:val="20"/>
          <w:lang w:eastAsia="de-DE"/>
        </w:rPr>
        <w:t>stretch</w:t>
      </w:r>
      <w:r w:rsidRPr="00F047FD">
        <w:rPr>
          <w:rFonts w:cs="Times New Roman"/>
          <w:color w:val="000000"/>
          <w:sz w:val="20"/>
          <w:szCs w:val="20"/>
          <w:lang w:eastAsia="de-DE"/>
        </w:rPr>
        <w:t xml:space="preserve">, autonomy, and teamwork; and strategic growth while maintaining </w:t>
      </w:r>
      <w:r w:rsidRPr="00F047FD">
        <w:rPr>
          <w:rFonts w:cs="Times New Roman"/>
          <w:noProof/>
          <w:color w:val="000000"/>
          <w:sz w:val="20"/>
          <w:szCs w:val="20"/>
          <w:lang w:eastAsia="de-DE"/>
        </w:rPr>
        <w:t>emphasis</w:t>
      </w:r>
      <w:r w:rsidRPr="00F047FD">
        <w:rPr>
          <w:rFonts w:cs="Times New Roman"/>
          <w:color w:val="000000"/>
          <w:sz w:val="20"/>
          <w:szCs w:val="20"/>
          <w:lang w:eastAsia="de-DE"/>
        </w:rPr>
        <w:t xml:space="preserve"> on quality.</w:t>
      </w:r>
    </w:p>
    <w:p w14:paraId="09B492A5" w14:textId="77777777" w:rsidR="00E47DC7" w:rsidRPr="00F047FD" w:rsidRDefault="00E47DC7" w:rsidP="00160164">
      <w:pPr>
        <w:spacing w:line="240" w:lineRule="auto"/>
        <w:contextualSpacing/>
        <w:rPr>
          <w:rFonts w:cs="Times New Roman"/>
          <w:color w:val="000000"/>
          <w:sz w:val="20"/>
          <w:szCs w:val="20"/>
          <w:lang w:eastAsia="de-DE"/>
        </w:rPr>
      </w:pPr>
    </w:p>
    <w:p w14:paraId="6584D23C" w14:textId="41569A42" w:rsidR="003B5CB4" w:rsidRDefault="00505B2C" w:rsidP="00505B2C">
      <w:pPr>
        <w:spacing w:line="240" w:lineRule="auto"/>
        <w:contextualSpacing/>
        <w:rPr>
          <w:rFonts w:cs="Times New Roman"/>
          <w:color w:val="000000"/>
          <w:sz w:val="20"/>
          <w:szCs w:val="20"/>
          <w:lang w:eastAsia="de-DE"/>
        </w:rPr>
      </w:pPr>
      <w:r w:rsidRPr="00505B2C">
        <w:rPr>
          <w:rFonts w:cs="Times New Roman"/>
          <w:color w:val="000000"/>
          <w:sz w:val="20"/>
          <w:szCs w:val="20"/>
          <w:lang w:eastAsia="de-DE"/>
        </w:rPr>
        <w:t>The flagship Post Graduate Programme (PGP) is ranked 21st in</w:t>
      </w:r>
      <w:r>
        <w:rPr>
          <w:rFonts w:cs="Times New Roman"/>
          <w:color w:val="000000"/>
          <w:sz w:val="20"/>
          <w:szCs w:val="20"/>
          <w:lang w:eastAsia="de-DE"/>
        </w:rPr>
        <w:t xml:space="preserve"> the Financial Times Masters in </w:t>
      </w:r>
      <w:r w:rsidRPr="00505B2C">
        <w:rPr>
          <w:rFonts w:cs="Times New Roman"/>
          <w:color w:val="000000"/>
          <w:sz w:val="20"/>
          <w:szCs w:val="20"/>
          <w:lang w:eastAsia="de-DE"/>
        </w:rPr>
        <w:t>Management Ranking 2017. As per the Financial Times’ Globa</w:t>
      </w:r>
      <w:r>
        <w:rPr>
          <w:rFonts w:cs="Times New Roman"/>
          <w:color w:val="000000"/>
          <w:sz w:val="20"/>
          <w:szCs w:val="20"/>
          <w:lang w:eastAsia="de-DE"/>
        </w:rPr>
        <w:t xml:space="preserve">l MBA Ranking 2017, IIMA’s Post </w:t>
      </w:r>
      <w:r w:rsidRPr="00505B2C">
        <w:rPr>
          <w:rFonts w:cs="Times New Roman"/>
          <w:color w:val="000000"/>
          <w:sz w:val="20"/>
          <w:szCs w:val="20"/>
          <w:lang w:eastAsia="de-DE"/>
        </w:rPr>
        <w:t>Graduate Programme for Executives (PGPX) is ranked 29th in the Wo</w:t>
      </w:r>
      <w:r>
        <w:rPr>
          <w:rFonts w:cs="Times New Roman"/>
          <w:color w:val="000000"/>
          <w:sz w:val="20"/>
          <w:szCs w:val="20"/>
          <w:lang w:eastAsia="de-DE"/>
        </w:rPr>
        <w:t xml:space="preserve">rld. IIMA has been ranked as #1 </w:t>
      </w:r>
      <w:r w:rsidRPr="00505B2C">
        <w:rPr>
          <w:rFonts w:cs="Times New Roman"/>
          <w:color w:val="000000"/>
          <w:sz w:val="20"/>
          <w:szCs w:val="20"/>
          <w:lang w:eastAsia="de-DE"/>
        </w:rPr>
        <w:t>Management institute as per the National Institutional Ranking Framew</w:t>
      </w:r>
      <w:r>
        <w:rPr>
          <w:rFonts w:cs="Times New Roman"/>
          <w:color w:val="000000"/>
          <w:sz w:val="20"/>
          <w:szCs w:val="20"/>
          <w:lang w:eastAsia="de-DE"/>
        </w:rPr>
        <w:t xml:space="preserve">ork (NIRF) rankings of Ministry </w:t>
      </w:r>
      <w:r w:rsidRPr="00505B2C">
        <w:rPr>
          <w:rFonts w:cs="Times New Roman"/>
          <w:color w:val="000000"/>
          <w:sz w:val="20"/>
          <w:szCs w:val="20"/>
          <w:lang w:eastAsia="de-DE"/>
        </w:rPr>
        <w:t>of Human Resource Development, Government of India. The postgr</w:t>
      </w:r>
      <w:r>
        <w:rPr>
          <w:rFonts w:cs="Times New Roman"/>
          <w:color w:val="000000"/>
          <w:sz w:val="20"/>
          <w:szCs w:val="20"/>
          <w:lang w:eastAsia="de-DE"/>
        </w:rPr>
        <w:t xml:space="preserve">aduate program in food and Agri </w:t>
      </w:r>
      <w:r w:rsidRPr="00505B2C">
        <w:rPr>
          <w:rFonts w:cs="Times New Roman"/>
          <w:color w:val="000000"/>
          <w:sz w:val="20"/>
          <w:szCs w:val="20"/>
          <w:lang w:eastAsia="de-DE"/>
        </w:rPr>
        <w:t>Business (PGP-FABM) is ranked 1st in the Eduniversal Masters Ranking 2018</w:t>
      </w:r>
    </w:p>
    <w:p w14:paraId="32689A2A" w14:textId="77777777" w:rsidR="00505B2C" w:rsidRPr="00505B2C" w:rsidRDefault="00505B2C" w:rsidP="00505B2C">
      <w:pPr>
        <w:spacing w:line="240" w:lineRule="auto"/>
        <w:contextualSpacing/>
        <w:rPr>
          <w:rFonts w:cs="Times New Roman"/>
          <w:color w:val="000000"/>
          <w:sz w:val="20"/>
          <w:szCs w:val="20"/>
          <w:lang w:eastAsia="de-DE"/>
        </w:rPr>
      </w:pPr>
    </w:p>
    <w:p w14:paraId="33823B1D" w14:textId="77777777" w:rsidR="00D561D4" w:rsidRPr="00E06F1E" w:rsidRDefault="003B5CB4" w:rsidP="00E06F1E">
      <w:pPr>
        <w:shd w:val="clear" w:color="auto" w:fill="FFFFFF"/>
        <w:spacing w:after="0"/>
        <w:textAlignment w:val="baseline"/>
        <w:rPr>
          <w:rFonts w:eastAsia="Times New Roman" w:cs="Times New Roman"/>
          <w:bCs/>
          <w:color w:val="000000"/>
          <w:szCs w:val="24"/>
          <w:lang w:eastAsia="en-IN"/>
        </w:rPr>
      </w:pPr>
      <w:r w:rsidRPr="00E06F1E">
        <w:rPr>
          <w:rFonts w:eastAsia="Times New Roman" w:cs="Times New Roman"/>
          <w:bCs/>
          <w:color w:val="000000"/>
          <w:szCs w:val="24"/>
          <w:lang w:eastAsia="en-IN"/>
        </w:rPr>
        <w:t>For media queries, please contact:</w:t>
      </w:r>
    </w:p>
    <w:tbl>
      <w:tblPr>
        <w:tblStyle w:val="TableGrid"/>
        <w:tblW w:w="8838" w:type="dxa"/>
        <w:jc w:val="center"/>
        <w:tblLook w:val="04A0" w:firstRow="1" w:lastRow="0" w:firstColumn="1" w:lastColumn="0" w:noHBand="0" w:noVBand="1"/>
      </w:tblPr>
      <w:tblGrid>
        <w:gridCol w:w="4424"/>
        <w:gridCol w:w="4414"/>
      </w:tblGrid>
      <w:tr w:rsidR="00D561D4" w:rsidRPr="00E06F1E" w14:paraId="234998C8" w14:textId="77777777" w:rsidTr="00160164">
        <w:trPr>
          <w:trHeight w:val="1627"/>
          <w:jc w:val="center"/>
        </w:trPr>
        <w:tc>
          <w:tcPr>
            <w:tcW w:w="4424" w:type="dxa"/>
          </w:tcPr>
          <w:p w14:paraId="411B2DB3" w14:textId="77777777" w:rsidR="0091247B" w:rsidRDefault="0091247B" w:rsidP="004138F4">
            <w:pPr>
              <w:spacing w:line="276" w:lineRule="auto"/>
              <w:contextualSpacing/>
              <w:rPr>
                <w:rFonts w:cs="Times New Roman"/>
                <w:color w:val="000000"/>
                <w:szCs w:val="24"/>
              </w:rPr>
            </w:pPr>
            <w:r>
              <w:rPr>
                <w:rFonts w:cs="Times New Roman"/>
                <w:color w:val="000000"/>
                <w:szCs w:val="24"/>
              </w:rPr>
              <w:t>Kashika Lal</w:t>
            </w:r>
          </w:p>
          <w:p w14:paraId="16F7EFAF" w14:textId="18F9C585" w:rsidR="004138F4" w:rsidRPr="00E06F1E" w:rsidRDefault="004138F4" w:rsidP="004138F4">
            <w:pPr>
              <w:spacing w:line="276" w:lineRule="auto"/>
              <w:contextualSpacing/>
              <w:rPr>
                <w:rFonts w:cs="Times New Roman"/>
                <w:color w:val="000000"/>
                <w:szCs w:val="24"/>
              </w:rPr>
            </w:pPr>
            <w:r w:rsidRPr="0079333F">
              <w:rPr>
                <w:rFonts w:cs="Times New Roman"/>
                <w:color w:val="000000"/>
                <w:szCs w:val="24"/>
              </w:rPr>
              <w:t xml:space="preserve">PR &amp; Media Relations, TRBS </w:t>
            </w:r>
            <w:r>
              <w:rPr>
                <w:rFonts w:cs="Times New Roman"/>
                <w:color w:val="000000"/>
                <w:szCs w:val="24"/>
              </w:rPr>
              <w:t>(PGP-2</w:t>
            </w:r>
            <w:r w:rsidRPr="00E06F1E">
              <w:rPr>
                <w:rFonts w:cs="Times New Roman"/>
                <w:color w:val="000000"/>
                <w:szCs w:val="24"/>
              </w:rPr>
              <w:t>)</w:t>
            </w:r>
          </w:p>
          <w:p w14:paraId="40B2C0B9" w14:textId="77777777" w:rsidR="00D561D4" w:rsidRPr="00E06F1E" w:rsidRDefault="00D561D4" w:rsidP="00160164">
            <w:pPr>
              <w:spacing w:line="276" w:lineRule="auto"/>
              <w:contextualSpacing/>
              <w:rPr>
                <w:rFonts w:cs="Times New Roman"/>
                <w:color w:val="000000"/>
                <w:szCs w:val="24"/>
              </w:rPr>
            </w:pPr>
            <w:r w:rsidRPr="00E06F1E">
              <w:rPr>
                <w:rFonts w:cs="Times New Roman"/>
                <w:color w:val="000000"/>
                <w:szCs w:val="24"/>
              </w:rPr>
              <w:t>Indian In</w:t>
            </w:r>
            <w:r w:rsidR="00FB0C8E" w:rsidRPr="00E06F1E">
              <w:rPr>
                <w:rFonts w:cs="Times New Roman"/>
                <w:color w:val="000000"/>
                <w:szCs w:val="24"/>
              </w:rPr>
              <w:t>stitute of Management Ahmedabad</w:t>
            </w:r>
          </w:p>
          <w:p w14:paraId="2498633C" w14:textId="48EDC97C" w:rsidR="00880B63" w:rsidRDefault="00D561D4" w:rsidP="00880B63">
            <w:pPr>
              <w:spacing w:line="276" w:lineRule="auto"/>
              <w:contextualSpacing/>
              <w:rPr>
                <w:rFonts w:cs="Times New Roman"/>
              </w:rPr>
            </w:pPr>
            <w:r w:rsidRPr="00E06F1E">
              <w:rPr>
                <w:rFonts w:cs="Times New Roman"/>
                <w:color w:val="000000"/>
                <w:szCs w:val="24"/>
              </w:rPr>
              <w:t xml:space="preserve">Ph: (Cell) </w:t>
            </w:r>
            <w:r w:rsidR="004138F4">
              <w:rPr>
                <w:rFonts w:cs="Times New Roman"/>
                <w:color w:val="000000"/>
                <w:szCs w:val="24"/>
              </w:rPr>
              <w:t>+91-</w:t>
            </w:r>
            <w:r w:rsidR="0091247B">
              <w:rPr>
                <w:rFonts w:cs="Times New Roman"/>
                <w:color w:val="000000"/>
                <w:szCs w:val="24"/>
              </w:rPr>
              <w:t>7838526332</w:t>
            </w:r>
          </w:p>
          <w:p w14:paraId="0523A91A" w14:textId="7F1FB824" w:rsidR="00D561D4" w:rsidRPr="00E41925" w:rsidRDefault="00D561D4" w:rsidP="0079333F">
            <w:pPr>
              <w:spacing w:line="276" w:lineRule="auto"/>
              <w:contextualSpacing/>
              <w:rPr>
                <w:rFonts w:cs="Times New Roman"/>
                <w:color w:val="000000"/>
                <w:szCs w:val="24"/>
              </w:rPr>
            </w:pPr>
            <w:r w:rsidRPr="00E06F1E">
              <w:rPr>
                <w:rFonts w:cs="Times New Roman"/>
                <w:color w:val="000000"/>
                <w:szCs w:val="24"/>
              </w:rPr>
              <w:t xml:space="preserve">Email: </w:t>
            </w:r>
            <w:hyperlink r:id="rId12" w:history="1">
              <w:r w:rsidR="0091247B" w:rsidRPr="008C6845">
                <w:rPr>
                  <w:rStyle w:val="Hyperlink"/>
                  <w:rFonts w:cs="Times New Roman"/>
                  <w:szCs w:val="24"/>
                </w:rPr>
                <w:t>p17kashika@iima.ac.in</w:t>
              </w:r>
            </w:hyperlink>
          </w:p>
        </w:tc>
        <w:tc>
          <w:tcPr>
            <w:tcW w:w="4414" w:type="dxa"/>
          </w:tcPr>
          <w:p w14:paraId="6F65A2F0" w14:textId="77777777" w:rsidR="0091247B" w:rsidRDefault="0091247B" w:rsidP="0079333F">
            <w:pPr>
              <w:spacing w:line="276" w:lineRule="auto"/>
              <w:contextualSpacing/>
              <w:rPr>
                <w:rFonts w:cs="Times New Roman"/>
                <w:color w:val="000000"/>
                <w:szCs w:val="24"/>
              </w:rPr>
            </w:pPr>
            <w:r>
              <w:rPr>
                <w:rFonts w:cs="Times New Roman"/>
                <w:color w:val="000000"/>
                <w:szCs w:val="24"/>
              </w:rPr>
              <w:t>Himanshu Tandon</w:t>
            </w:r>
          </w:p>
          <w:p w14:paraId="594FE6A1" w14:textId="35789E82" w:rsidR="00D561D4" w:rsidRPr="00E06F1E" w:rsidRDefault="0079333F" w:rsidP="0079333F">
            <w:pPr>
              <w:spacing w:line="276" w:lineRule="auto"/>
              <w:contextualSpacing/>
              <w:rPr>
                <w:rFonts w:cs="Times New Roman"/>
                <w:color w:val="000000"/>
                <w:szCs w:val="24"/>
              </w:rPr>
            </w:pPr>
            <w:r w:rsidRPr="0079333F">
              <w:rPr>
                <w:rFonts w:cs="Times New Roman"/>
                <w:color w:val="000000"/>
                <w:szCs w:val="24"/>
              </w:rPr>
              <w:t xml:space="preserve">PR &amp; Media Relations, TRBS </w:t>
            </w:r>
            <w:r w:rsidR="003273E1">
              <w:rPr>
                <w:rFonts w:cs="Times New Roman"/>
                <w:color w:val="000000"/>
                <w:szCs w:val="24"/>
              </w:rPr>
              <w:t>(PGP-2</w:t>
            </w:r>
            <w:r w:rsidR="00D561D4" w:rsidRPr="00E06F1E">
              <w:rPr>
                <w:rFonts w:cs="Times New Roman"/>
                <w:color w:val="000000"/>
                <w:szCs w:val="24"/>
              </w:rPr>
              <w:t>)</w:t>
            </w:r>
          </w:p>
          <w:p w14:paraId="694FA732" w14:textId="77777777" w:rsidR="00D561D4" w:rsidRPr="00E06F1E" w:rsidRDefault="00D561D4" w:rsidP="00160164">
            <w:pPr>
              <w:spacing w:line="276" w:lineRule="auto"/>
              <w:contextualSpacing/>
              <w:rPr>
                <w:rFonts w:cs="Times New Roman"/>
                <w:color w:val="000000"/>
                <w:szCs w:val="24"/>
              </w:rPr>
            </w:pPr>
            <w:r w:rsidRPr="00E06F1E">
              <w:rPr>
                <w:rFonts w:cs="Times New Roman"/>
                <w:color w:val="000000"/>
                <w:szCs w:val="24"/>
              </w:rPr>
              <w:t>Indian In</w:t>
            </w:r>
            <w:r w:rsidR="00FB0C8E" w:rsidRPr="00E06F1E">
              <w:rPr>
                <w:rFonts w:cs="Times New Roman"/>
                <w:color w:val="000000"/>
                <w:szCs w:val="24"/>
              </w:rPr>
              <w:t>stitute of Management Ahmedabad</w:t>
            </w:r>
          </w:p>
          <w:p w14:paraId="2FCE1AE8" w14:textId="713BD96F" w:rsidR="00D561D4" w:rsidRPr="00E06F1E" w:rsidRDefault="00D561D4" w:rsidP="00160164">
            <w:pPr>
              <w:spacing w:line="276" w:lineRule="auto"/>
              <w:contextualSpacing/>
              <w:rPr>
                <w:rFonts w:cs="Times New Roman"/>
                <w:color w:val="000000"/>
                <w:szCs w:val="24"/>
              </w:rPr>
            </w:pPr>
            <w:r w:rsidRPr="00E06F1E">
              <w:rPr>
                <w:rFonts w:cs="Times New Roman"/>
                <w:color w:val="000000"/>
                <w:szCs w:val="24"/>
              </w:rPr>
              <w:t xml:space="preserve">Ph: (Cell) </w:t>
            </w:r>
            <w:r w:rsidR="0091247B">
              <w:rPr>
                <w:rFonts w:cs="Times New Roman"/>
                <w:color w:val="000000"/>
                <w:szCs w:val="24"/>
              </w:rPr>
              <w:t>+91-9818269147</w:t>
            </w:r>
          </w:p>
          <w:p w14:paraId="10EB05C9" w14:textId="346D6518" w:rsidR="00D561D4" w:rsidRPr="00E06F1E" w:rsidRDefault="00D561D4" w:rsidP="0079333F">
            <w:pPr>
              <w:spacing w:line="276" w:lineRule="auto"/>
              <w:rPr>
                <w:rFonts w:cs="Times New Roman"/>
                <w:szCs w:val="24"/>
                <w:u w:val="single"/>
              </w:rPr>
            </w:pPr>
            <w:r w:rsidRPr="00E06F1E">
              <w:rPr>
                <w:rFonts w:cs="Times New Roman"/>
                <w:color w:val="000000"/>
                <w:szCs w:val="24"/>
              </w:rPr>
              <w:t xml:space="preserve">Email: </w:t>
            </w:r>
            <w:r w:rsidR="0091247B">
              <w:rPr>
                <w:rStyle w:val="Hyperlink"/>
              </w:rPr>
              <w:t>p17himanshut</w:t>
            </w:r>
            <w:r w:rsidR="003273E1">
              <w:rPr>
                <w:rStyle w:val="Hyperlink"/>
              </w:rPr>
              <w:t>@iima.ac.in</w:t>
            </w:r>
            <w:r w:rsidR="00063A8F" w:rsidRPr="00E06F1E">
              <w:rPr>
                <w:rFonts w:cs="Times New Roman"/>
                <w:szCs w:val="24"/>
                <w:u w:val="single"/>
              </w:rPr>
              <w:t xml:space="preserve"> </w:t>
            </w:r>
          </w:p>
        </w:tc>
      </w:tr>
    </w:tbl>
    <w:p w14:paraId="5977034D" w14:textId="77777777" w:rsidR="0005513B" w:rsidRPr="00E06F1E" w:rsidRDefault="0005513B" w:rsidP="009A1D01">
      <w:pPr>
        <w:rPr>
          <w:rFonts w:cs="Times New Roman"/>
          <w:szCs w:val="24"/>
        </w:rPr>
      </w:pPr>
    </w:p>
    <w:sectPr w:rsidR="0005513B" w:rsidRPr="00E06F1E" w:rsidSect="00F047F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63000B" w14:textId="77777777" w:rsidR="00DA63CE" w:rsidRDefault="00DA63CE" w:rsidP="008815DD">
      <w:pPr>
        <w:spacing w:after="0" w:line="240" w:lineRule="auto"/>
      </w:pPr>
      <w:r>
        <w:separator/>
      </w:r>
    </w:p>
  </w:endnote>
  <w:endnote w:type="continuationSeparator" w:id="0">
    <w:p w14:paraId="3B6D2ABD" w14:textId="77777777" w:rsidR="00DA63CE" w:rsidRDefault="00DA63CE" w:rsidP="00881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Grande">
    <w:charset w:val="00"/>
    <w:family w:val="auto"/>
    <w:pitch w:val="variable"/>
    <w:sig w:usb0="E1000AEF" w:usb1="5000A1FF" w:usb2="00000000" w:usb3="00000000" w:csb0="000001BF" w:csb1="00000000"/>
  </w:font>
  <w:font w:name="STHupo">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7161DB" w14:textId="77777777" w:rsidR="00DA63CE" w:rsidRDefault="00DA63CE" w:rsidP="008815DD">
      <w:pPr>
        <w:spacing w:after="0" w:line="240" w:lineRule="auto"/>
      </w:pPr>
      <w:r>
        <w:separator/>
      </w:r>
    </w:p>
  </w:footnote>
  <w:footnote w:type="continuationSeparator" w:id="0">
    <w:p w14:paraId="00DD6F17" w14:textId="77777777" w:rsidR="00DA63CE" w:rsidRDefault="00DA63CE" w:rsidP="008815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60E47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CC15093"/>
    <w:multiLevelType w:val="hybridMultilevel"/>
    <w:tmpl w:val="7BD4D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5772F2"/>
    <w:multiLevelType w:val="hybridMultilevel"/>
    <w:tmpl w:val="2812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51386F"/>
    <w:multiLevelType w:val="hybridMultilevel"/>
    <w:tmpl w:val="92486AFA"/>
    <w:lvl w:ilvl="0" w:tplc="72C432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4B6585"/>
    <w:multiLevelType w:val="hybridMultilevel"/>
    <w:tmpl w:val="905208D4"/>
    <w:lvl w:ilvl="0" w:tplc="3596265A">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activeWritingStyle w:appName="MSWord" w:lang="en-SG" w:vendorID="64" w:dllVersion="131078" w:nlCheck="1" w:checkStyle="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KwNLA0MzE2NjcxtrBU0lEKTi0uzszPAykwNKsFABerD/UtAAAA"/>
  </w:docVars>
  <w:rsids>
    <w:rsidRoot w:val="00251224"/>
    <w:rsid w:val="00003BE6"/>
    <w:rsid w:val="00050BC5"/>
    <w:rsid w:val="0005513B"/>
    <w:rsid w:val="00063A8F"/>
    <w:rsid w:val="000714AD"/>
    <w:rsid w:val="0007376C"/>
    <w:rsid w:val="000A1CF1"/>
    <w:rsid w:val="000A29F5"/>
    <w:rsid w:val="000B0370"/>
    <w:rsid w:val="000B5A11"/>
    <w:rsid w:val="000E2B3A"/>
    <w:rsid w:val="000F1EE9"/>
    <w:rsid w:val="00107E4D"/>
    <w:rsid w:val="00124E59"/>
    <w:rsid w:val="00137D65"/>
    <w:rsid w:val="00146989"/>
    <w:rsid w:val="0015745D"/>
    <w:rsid w:val="00160164"/>
    <w:rsid w:val="00161C19"/>
    <w:rsid w:val="00163A53"/>
    <w:rsid w:val="001919A1"/>
    <w:rsid w:val="00193A96"/>
    <w:rsid w:val="001A1934"/>
    <w:rsid w:val="001C2248"/>
    <w:rsid w:val="001E5C57"/>
    <w:rsid w:val="001E6880"/>
    <w:rsid w:val="002276D5"/>
    <w:rsid w:val="002345E6"/>
    <w:rsid w:val="00241FB9"/>
    <w:rsid w:val="00245CAD"/>
    <w:rsid w:val="00251224"/>
    <w:rsid w:val="0025437B"/>
    <w:rsid w:val="00260EF2"/>
    <w:rsid w:val="00266B61"/>
    <w:rsid w:val="00273B3D"/>
    <w:rsid w:val="00275FB5"/>
    <w:rsid w:val="002763BC"/>
    <w:rsid w:val="002C0A3F"/>
    <w:rsid w:val="002D1538"/>
    <w:rsid w:val="002D6124"/>
    <w:rsid w:val="002D7A76"/>
    <w:rsid w:val="002E0F0D"/>
    <w:rsid w:val="002E733F"/>
    <w:rsid w:val="002F17A0"/>
    <w:rsid w:val="002F51F1"/>
    <w:rsid w:val="003210E0"/>
    <w:rsid w:val="00321EB1"/>
    <w:rsid w:val="003273E1"/>
    <w:rsid w:val="00335B1D"/>
    <w:rsid w:val="00336020"/>
    <w:rsid w:val="00336B8D"/>
    <w:rsid w:val="00362D92"/>
    <w:rsid w:val="0038105B"/>
    <w:rsid w:val="0038506B"/>
    <w:rsid w:val="00394D10"/>
    <w:rsid w:val="003B0C99"/>
    <w:rsid w:val="003B3873"/>
    <w:rsid w:val="003B5CB4"/>
    <w:rsid w:val="003C53DA"/>
    <w:rsid w:val="003D15C9"/>
    <w:rsid w:val="003D325B"/>
    <w:rsid w:val="003D3D22"/>
    <w:rsid w:val="003E2961"/>
    <w:rsid w:val="003E69C8"/>
    <w:rsid w:val="00403609"/>
    <w:rsid w:val="00406411"/>
    <w:rsid w:val="00411648"/>
    <w:rsid w:val="004138F4"/>
    <w:rsid w:val="004306B5"/>
    <w:rsid w:val="004334B6"/>
    <w:rsid w:val="00445078"/>
    <w:rsid w:val="004479F3"/>
    <w:rsid w:val="00457986"/>
    <w:rsid w:val="0046481D"/>
    <w:rsid w:val="00490474"/>
    <w:rsid w:val="004B249A"/>
    <w:rsid w:val="004B5D3E"/>
    <w:rsid w:val="004C47D9"/>
    <w:rsid w:val="004D2F1E"/>
    <w:rsid w:val="004F7CFE"/>
    <w:rsid w:val="00505B2C"/>
    <w:rsid w:val="005061F7"/>
    <w:rsid w:val="0052218C"/>
    <w:rsid w:val="005336C0"/>
    <w:rsid w:val="00546D5C"/>
    <w:rsid w:val="005735E0"/>
    <w:rsid w:val="005801A0"/>
    <w:rsid w:val="005A22A9"/>
    <w:rsid w:val="005B2E22"/>
    <w:rsid w:val="005B7703"/>
    <w:rsid w:val="005C29CC"/>
    <w:rsid w:val="005C3185"/>
    <w:rsid w:val="005E1590"/>
    <w:rsid w:val="005E177C"/>
    <w:rsid w:val="00600C4B"/>
    <w:rsid w:val="006217F1"/>
    <w:rsid w:val="00621BD8"/>
    <w:rsid w:val="006233E1"/>
    <w:rsid w:val="00647CB5"/>
    <w:rsid w:val="00652732"/>
    <w:rsid w:val="00663EEB"/>
    <w:rsid w:val="00672604"/>
    <w:rsid w:val="00686A55"/>
    <w:rsid w:val="00686AB4"/>
    <w:rsid w:val="00687B7E"/>
    <w:rsid w:val="006972F0"/>
    <w:rsid w:val="006A4F33"/>
    <w:rsid w:val="006D08C3"/>
    <w:rsid w:val="006D32E0"/>
    <w:rsid w:val="006E1A29"/>
    <w:rsid w:val="006E3BEC"/>
    <w:rsid w:val="006E5915"/>
    <w:rsid w:val="007063B4"/>
    <w:rsid w:val="007126B6"/>
    <w:rsid w:val="0073716B"/>
    <w:rsid w:val="00747BE2"/>
    <w:rsid w:val="00756925"/>
    <w:rsid w:val="00757114"/>
    <w:rsid w:val="007605C9"/>
    <w:rsid w:val="0078238E"/>
    <w:rsid w:val="0079333F"/>
    <w:rsid w:val="00793765"/>
    <w:rsid w:val="007954BA"/>
    <w:rsid w:val="007A597A"/>
    <w:rsid w:val="007C56F2"/>
    <w:rsid w:val="007D2686"/>
    <w:rsid w:val="007D68CC"/>
    <w:rsid w:val="007E4CC5"/>
    <w:rsid w:val="007E5BCE"/>
    <w:rsid w:val="007F1A09"/>
    <w:rsid w:val="0082475B"/>
    <w:rsid w:val="00833BF2"/>
    <w:rsid w:val="00836A01"/>
    <w:rsid w:val="0085313F"/>
    <w:rsid w:val="00853DFC"/>
    <w:rsid w:val="00860C76"/>
    <w:rsid w:val="0086553A"/>
    <w:rsid w:val="00875657"/>
    <w:rsid w:val="00880B63"/>
    <w:rsid w:val="008815DD"/>
    <w:rsid w:val="00892810"/>
    <w:rsid w:val="0089626F"/>
    <w:rsid w:val="008C5894"/>
    <w:rsid w:val="008E189B"/>
    <w:rsid w:val="008F3E6D"/>
    <w:rsid w:val="0091247B"/>
    <w:rsid w:val="00913C7B"/>
    <w:rsid w:val="009207C9"/>
    <w:rsid w:val="00921970"/>
    <w:rsid w:val="00922815"/>
    <w:rsid w:val="00937688"/>
    <w:rsid w:val="009434D6"/>
    <w:rsid w:val="00945F5F"/>
    <w:rsid w:val="00956875"/>
    <w:rsid w:val="00980172"/>
    <w:rsid w:val="009A0BEB"/>
    <w:rsid w:val="009A1D01"/>
    <w:rsid w:val="009B22C2"/>
    <w:rsid w:val="009B4E39"/>
    <w:rsid w:val="009C3ADD"/>
    <w:rsid w:val="009E479A"/>
    <w:rsid w:val="00A25540"/>
    <w:rsid w:val="00A32D1A"/>
    <w:rsid w:val="00A37A5E"/>
    <w:rsid w:val="00A47B23"/>
    <w:rsid w:val="00A534ED"/>
    <w:rsid w:val="00A5500C"/>
    <w:rsid w:val="00A73180"/>
    <w:rsid w:val="00AB6BAB"/>
    <w:rsid w:val="00AD4161"/>
    <w:rsid w:val="00AE78B5"/>
    <w:rsid w:val="00AE7D40"/>
    <w:rsid w:val="00B01987"/>
    <w:rsid w:val="00B1205D"/>
    <w:rsid w:val="00B16588"/>
    <w:rsid w:val="00B31518"/>
    <w:rsid w:val="00B34664"/>
    <w:rsid w:val="00B53758"/>
    <w:rsid w:val="00B55C51"/>
    <w:rsid w:val="00B5666A"/>
    <w:rsid w:val="00B60D97"/>
    <w:rsid w:val="00B936EA"/>
    <w:rsid w:val="00BA5D81"/>
    <w:rsid w:val="00BC0123"/>
    <w:rsid w:val="00BD37F4"/>
    <w:rsid w:val="00BF1C13"/>
    <w:rsid w:val="00C01EDB"/>
    <w:rsid w:val="00C17DB3"/>
    <w:rsid w:val="00C24C14"/>
    <w:rsid w:val="00C43CF7"/>
    <w:rsid w:val="00C54C7F"/>
    <w:rsid w:val="00C55245"/>
    <w:rsid w:val="00C7484A"/>
    <w:rsid w:val="00C83B76"/>
    <w:rsid w:val="00CA19D7"/>
    <w:rsid w:val="00CA7CFE"/>
    <w:rsid w:val="00CB4585"/>
    <w:rsid w:val="00CB69C3"/>
    <w:rsid w:val="00CC1D45"/>
    <w:rsid w:val="00CF7454"/>
    <w:rsid w:val="00D00824"/>
    <w:rsid w:val="00D31A33"/>
    <w:rsid w:val="00D45D2D"/>
    <w:rsid w:val="00D47A29"/>
    <w:rsid w:val="00D51AAB"/>
    <w:rsid w:val="00D546C2"/>
    <w:rsid w:val="00D561D4"/>
    <w:rsid w:val="00D93A02"/>
    <w:rsid w:val="00D94869"/>
    <w:rsid w:val="00D94F50"/>
    <w:rsid w:val="00D95D85"/>
    <w:rsid w:val="00DA0D12"/>
    <w:rsid w:val="00DA3A5F"/>
    <w:rsid w:val="00DA63CE"/>
    <w:rsid w:val="00DD263F"/>
    <w:rsid w:val="00DD6BCB"/>
    <w:rsid w:val="00DE78D0"/>
    <w:rsid w:val="00E06F1E"/>
    <w:rsid w:val="00E079F7"/>
    <w:rsid w:val="00E41925"/>
    <w:rsid w:val="00E47DC7"/>
    <w:rsid w:val="00E57313"/>
    <w:rsid w:val="00E70079"/>
    <w:rsid w:val="00E7681F"/>
    <w:rsid w:val="00E90DD9"/>
    <w:rsid w:val="00E97664"/>
    <w:rsid w:val="00EC5A76"/>
    <w:rsid w:val="00EF3833"/>
    <w:rsid w:val="00F01F16"/>
    <w:rsid w:val="00F047FD"/>
    <w:rsid w:val="00F14C2C"/>
    <w:rsid w:val="00F42749"/>
    <w:rsid w:val="00F56C6E"/>
    <w:rsid w:val="00F6497C"/>
    <w:rsid w:val="00F70C41"/>
    <w:rsid w:val="00F765CB"/>
    <w:rsid w:val="00F80F55"/>
    <w:rsid w:val="00F85CC4"/>
    <w:rsid w:val="00FB0C8E"/>
    <w:rsid w:val="00FE63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F61C97"/>
  <w15:docId w15:val="{DE39A2E2-67A2-4D69-8438-4D70CC02D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table" w:customStyle="1" w:styleId="GridTable41">
    <w:name w:val="Grid Table 41"/>
    <w:basedOn w:val="TableNormal"/>
    <w:uiPriority w:val="49"/>
    <w:rsid w:val="0079333F"/>
    <w:pPr>
      <w:spacing w:after="0" w:line="240" w:lineRule="auto"/>
    </w:pPr>
    <w:rPr>
      <w:szCs w:val="28"/>
      <w:lang w:val="en-IN" w:bidi="bn-I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
    <w:name w:val="Unresolved Mention"/>
    <w:basedOn w:val="DefaultParagraphFont"/>
    <w:uiPriority w:val="99"/>
    <w:semiHidden/>
    <w:unhideWhenUsed/>
    <w:rsid w:val="002D61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761105">
      <w:bodyDiv w:val="1"/>
      <w:marLeft w:val="0"/>
      <w:marRight w:val="0"/>
      <w:marTop w:val="0"/>
      <w:marBottom w:val="0"/>
      <w:divBdr>
        <w:top w:val="none" w:sz="0" w:space="0" w:color="auto"/>
        <w:left w:val="none" w:sz="0" w:space="0" w:color="auto"/>
        <w:bottom w:val="none" w:sz="0" w:space="0" w:color="auto"/>
        <w:right w:val="none" w:sz="0" w:space="0" w:color="auto"/>
      </w:divBdr>
      <w:divsChild>
        <w:div w:id="1417364238">
          <w:marLeft w:val="0"/>
          <w:marRight w:val="0"/>
          <w:marTop w:val="0"/>
          <w:marBottom w:val="0"/>
          <w:divBdr>
            <w:top w:val="none" w:sz="0" w:space="0" w:color="auto"/>
            <w:left w:val="none" w:sz="0" w:space="0" w:color="auto"/>
            <w:bottom w:val="none" w:sz="0" w:space="0" w:color="auto"/>
            <w:right w:val="none" w:sz="0" w:space="0" w:color="auto"/>
          </w:divBdr>
        </w:div>
        <w:div w:id="96022433">
          <w:marLeft w:val="0"/>
          <w:marRight w:val="0"/>
          <w:marTop w:val="0"/>
          <w:marBottom w:val="0"/>
          <w:divBdr>
            <w:top w:val="none" w:sz="0" w:space="0" w:color="auto"/>
            <w:left w:val="none" w:sz="0" w:space="0" w:color="auto"/>
            <w:bottom w:val="none" w:sz="0" w:space="0" w:color="auto"/>
            <w:right w:val="none" w:sz="0" w:space="0" w:color="auto"/>
          </w:divBdr>
        </w:div>
        <w:div w:id="1478961920">
          <w:marLeft w:val="0"/>
          <w:marRight w:val="0"/>
          <w:marTop w:val="0"/>
          <w:marBottom w:val="0"/>
          <w:divBdr>
            <w:top w:val="none" w:sz="0" w:space="0" w:color="auto"/>
            <w:left w:val="none" w:sz="0" w:space="0" w:color="auto"/>
            <w:bottom w:val="none" w:sz="0" w:space="0" w:color="auto"/>
            <w:right w:val="none" w:sz="0" w:space="0" w:color="auto"/>
          </w:divBdr>
        </w:div>
        <w:div w:id="776872346">
          <w:marLeft w:val="0"/>
          <w:marRight w:val="0"/>
          <w:marTop w:val="0"/>
          <w:marBottom w:val="0"/>
          <w:divBdr>
            <w:top w:val="none" w:sz="0" w:space="0" w:color="auto"/>
            <w:left w:val="none" w:sz="0" w:space="0" w:color="auto"/>
            <w:bottom w:val="none" w:sz="0" w:space="0" w:color="auto"/>
            <w:right w:val="none" w:sz="0" w:space="0" w:color="auto"/>
          </w:divBdr>
        </w:div>
        <w:div w:id="484856351">
          <w:marLeft w:val="0"/>
          <w:marRight w:val="0"/>
          <w:marTop w:val="0"/>
          <w:marBottom w:val="0"/>
          <w:divBdr>
            <w:top w:val="none" w:sz="0" w:space="0" w:color="auto"/>
            <w:left w:val="none" w:sz="0" w:space="0" w:color="auto"/>
            <w:bottom w:val="none" w:sz="0" w:space="0" w:color="auto"/>
            <w:right w:val="none" w:sz="0" w:space="0" w:color="auto"/>
          </w:divBdr>
        </w:div>
      </w:divsChild>
    </w:div>
    <w:div w:id="142894266">
      <w:bodyDiv w:val="1"/>
      <w:marLeft w:val="0"/>
      <w:marRight w:val="0"/>
      <w:marTop w:val="0"/>
      <w:marBottom w:val="0"/>
      <w:divBdr>
        <w:top w:val="none" w:sz="0" w:space="0" w:color="auto"/>
        <w:left w:val="none" w:sz="0" w:space="0" w:color="auto"/>
        <w:bottom w:val="none" w:sz="0" w:space="0" w:color="auto"/>
        <w:right w:val="none" w:sz="0" w:space="0" w:color="auto"/>
      </w:divBdr>
    </w:div>
    <w:div w:id="164901502">
      <w:bodyDiv w:val="1"/>
      <w:marLeft w:val="0"/>
      <w:marRight w:val="0"/>
      <w:marTop w:val="0"/>
      <w:marBottom w:val="0"/>
      <w:divBdr>
        <w:top w:val="none" w:sz="0" w:space="0" w:color="auto"/>
        <w:left w:val="none" w:sz="0" w:space="0" w:color="auto"/>
        <w:bottom w:val="none" w:sz="0" w:space="0" w:color="auto"/>
        <w:right w:val="none" w:sz="0" w:space="0" w:color="auto"/>
      </w:divBdr>
    </w:div>
    <w:div w:id="170688051">
      <w:bodyDiv w:val="1"/>
      <w:marLeft w:val="0"/>
      <w:marRight w:val="0"/>
      <w:marTop w:val="0"/>
      <w:marBottom w:val="0"/>
      <w:divBdr>
        <w:top w:val="none" w:sz="0" w:space="0" w:color="auto"/>
        <w:left w:val="none" w:sz="0" w:space="0" w:color="auto"/>
        <w:bottom w:val="none" w:sz="0" w:space="0" w:color="auto"/>
        <w:right w:val="none" w:sz="0" w:space="0" w:color="auto"/>
      </w:divBdr>
    </w:div>
    <w:div w:id="352537117">
      <w:bodyDiv w:val="1"/>
      <w:marLeft w:val="0"/>
      <w:marRight w:val="0"/>
      <w:marTop w:val="0"/>
      <w:marBottom w:val="0"/>
      <w:divBdr>
        <w:top w:val="none" w:sz="0" w:space="0" w:color="auto"/>
        <w:left w:val="none" w:sz="0" w:space="0" w:color="auto"/>
        <w:bottom w:val="none" w:sz="0" w:space="0" w:color="auto"/>
        <w:right w:val="none" w:sz="0" w:space="0" w:color="auto"/>
      </w:divBdr>
    </w:div>
    <w:div w:id="587543230">
      <w:bodyDiv w:val="1"/>
      <w:marLeft w:val="0"/>
      <w:marRight w:val="0"/>
      <w:marTop w:val="0"/>
      <w:marBottom w:val="0"/>
      <w:divBdr>
        <w:top w:val="none" w:sz="0" w:space="0" w:color="auto"/>
        <w:left w:val="none" w:sz="0" w:space="0" w:color="auto"/>
        <w:bottom w:val="none" w:sz="0" w:space="0" w:color="auto"/>
        <w:right w:val="none" w:sz="0" w:space="0" w:color="auto"/>
      </w:divBdr>
    </w:div>
    <w:div w:id="648903079">
      <w:bodyDiv w:val="1"/>
      <w:marLeft w:val="0"/>
      <w:marRight w:val="0"/>
      <w:marTop w:val="0"/>
      <w:marBottom w:val="0"/>
      <w:divBdr>
        <w:top w:val="none" w:sz="0" w:space="0" w:color="auto"/>
        <w:left w:val="none" w:sz="0" w:space="0" w:color="auto"/>
        <w:bottom w:val="none" w:sz="0" w:space="0" w:color="auto"/>
        <w:right w:val="none" w:sz="0" w:space="0" w:color="auto"/>
      </w:divBdr>
    </w:div>
    <w:div w:id="683820773">
      <w:bodyDiv w:val="1"/>
      <w:marLeft w:val="0"/>
      <w:marRight w:val="0"/>
      <w:marTop w:val="0"/>
      <w:marBottom w:val="0"/>
      <w:divBdr>
        <w:top w:val="none" w:sz="0" w:space="0" w:color="auto"/>
        <w:left w:val="none" w:sz="0" w:space="0" w:color="auto"/>
        <w:bottom w:val="none" w:sz="0" w:space="0" w:color="auto"/>
        <w:right w:val="none" w:sz="0" w:space="0" w:color="auto"/>
      </w:divBdr>
    </w:div>
    <w:div w:id="738017892">
      <w:bodyDiv w:val="1"/>
      <w:marLeft w:val="0"/>
      <w:marRight w:val="0"/>
      <w:marTop w:val="0"/>
      <w:marBottom w:val="0"/>
      <w:divBdr>
        <w:top w:val="none" w:sz="0" w:space="0" w:color="auto"/>
        <w:left w:val="none" w:sz="0" w:space="0" w:color="auto"/>
        <w:bottom w:val="none" w:sz="0" w:space="0" w:color="auto"/>
        <w:right w:val="none" w:sz="0" w:space="0" w:color="auto"/>
      </w:divBdr>
    </w:div>
    <w:div w:id="905335336">
      <w:bodyDiv w:val="1"/>
      <w:marLeft w:val="0"/>
      <w:marRight w:val="0"/>
      <w:marTop w:val="0"/>
      <w:marBottom w:val="0"/>
      <w:divBdr>
        <w:top w:val="none" w:sz="0" w:space="0" w:color="auto"/>
        <w:left w:val="none" w:sz="0" w:space="0" w:color="auto"/>
        <w:bottom w:val="none" w:sz="0" w:space="0" w:color="auto"/>
        <w:right w:val="none" w:sz="0" w:space="0" w:color="auto"/>
      </w:divBdr>
    </w:div>
    <w:div w:id="1073504498">
      <w:bodyDiv w:val="1"/>
      <w:marLeft w:val="0"/>
      <w:marRight w:val="0"/>
      <w:marTop w:val="0"/>
      <w:marBottom w:val="0"/>
      <w:divBdr>
        <w:top w:val="none" w:sz="0" w:space="0" w:color="auto"/>
        <w:left w:val="none" w:sz="0" w:space="0" w:color="auto"/>
        <w:bottom w:val="none" w:sz="0" w:space="0" w:color="auto"/>
        <w:right w:val="none" w:sz="0" w:space="0" w:color="auto"/>
      </w:divBdr>
    </w:div>
    <w:div w:id="1458983661">
      <w:bodyDiv w:val="1"/>
      <w:marLeft w:val="0"/>
      <w:marRight w:val="0"/>
      <w:marTop w:val="0"/>
      <w:marBottom w:val="0"/>
      <w:divBdr>
        <w:top w:val="none" w:sz="0" w:space="0" w:color="auto"/>
        <w:left w:val="none" w:sz="0" w:space="0" w:color="auto"/>
        <w:bottom w:val="none" w:sz="0" w:space="0" w:color="auto"/>
        <w:right w:val="none" w:sz="0" w:space="0" w:color="auto"/>
      </w:divBdr>
    </w:div>
    <w:div w:id="1722053850">
      <w:bodyDiv w:val="1"/>
      <w:marLeft w:val="0"/>
      <w:marRight w:val="0"/>
      <w:marTop w:val="0"/>
      <w:marBottom w:val="0"/>
      <w:divBdr>
        <w:top w:val="none" w:sz="0" w:space="0" w:color="auto"/>
        <w:left w:val="none" w:sz="0" w:space="0" w:color="auto"/>
        <w:bottom w:val="none" w:sz="0" w:space="0" w:color="auto"/>
        <w:right w:val="none" w:sz="0" w:space="0" w:color="auto"/>
      </w:divBdr>
    </w:div>
    <w:div w:id="1781366548">
      <w:bodyDiv w:val="1"/>
      <w:marLeft w:val="0"/>
      <w:marRight w:val="0"/>
      <w:marTop w:val="0"/>
      <w:marBottom w:val="0"/>
      <w:divBdr>
        <w:top w:val="none" w:sz="0" w:space="0" w:color="auto"/>
        <w:left w:val="none" w:sz="0" w:space="0" w:color="auto"/>
        <w:bottom w:val="none" w:sz="0" w:space="0" w:color="auto"/>
        <w:right w:val="none" w:sz="0" w:space="0" w:color="auto"/>
      </w:divBdr>
    </w:div>
    <w:div w:id="203387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17kashika@iima.ac.i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F59090-E6CB-49F5-A02D-EEFD87C7D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932</Words>
  <Characters>531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tham</dc:creator>
  <cp:lastModifiedBy>Mitaalyn</cp:lastModifiedBy>
  <cp:revision>4</cp:revision>
  <cp:lastPrinted>2017-07-18T04:05:00Z</cp:lastPrinted>
  <dcterms:created xsi:type="dcterms:W3CDTF">2018-09-26T12:01:00Z</dcterms:created>
  <dcterms:modified xsi:type="dcterms:W3CDTF">2018-09-26T12:56:00Z</dcterms:modified>
</cp:coreProperties>
</file>